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B8268C" w14:textId="422C4F54" w:rsidR="003D66F3" w:rsidRPr="00EE168C" w:rsidRDefault="00EA6B11" w:rsidP="00EE270E">
      <w:pPr>
        <w:jc w:val="right"/>
        <w:rPr>
          <w:rFonts w:ascii="Arial" w:hAnsi="Arial" w:cs="Arial"/>
          <w:b/>
        </w:rPr>
      </w:pPr>
      <w:bookmarkStart w:id="0" w:name="App_2"/>
      <w:r>
        <w:rPr>
          <w:rFonts w:ascii="Arial" w:hAnsi="Arial" w:cs="Arial"/>
          <w:b/>
          <w:noProof/>
          <w:lang w:eastAsia="en-GB"/>
        </w:rPr>
        <w:drawing>
          <wp:anchor distT="0" distB="0" distL="114300" distR="114300" simplePos="0" relativeHeight="251683328" behindDoc="0" locked="0" layoutInCell="1" allowOverlap="1" wp14:anchorId="03BEF979" wp14:editId="4A1BC82B">
            <wp:simplePos x="0" y="0"/>
            <wp:positionH relativeFrom="column">
              <wp:posOffset>3964305</wp:posOffset>
            </wp:positionH>
            <wp:positionV relativeFrom="paragraph">
              <wp:posOffset>-703580</wp:posOffset>
            </wp:positionV>
            <wp:extent cx="1859915" cy="661670"/>
            <wp:effectExtent l="0" t="0" r="0" b="0"/>
            <wp:wrapNone/>
            <wp:docPr id="4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915" cy="661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270E" w:rsidRPr="00EE168C">
        <w:rPr>
          <w:rFonts w:ascii="Arial" w:hAnsi="Arial" w:cs="Arial"/>
          <w:b/>
        </w:rPr>
        <w:t xml:space="preserve">Appendix </w:t>
      </w:r>
      <w:bookmarkEnd w:id="0"/>
      <w:r w:rsidR="00F2021E" w:rsidRPr="00EE168C">
        <w:rPr>
          <w:rFonts w:ascii="Arial" w:hAnsi="Arial" w:cs="Arial"/>
          <w:b/>
        </w:rPr>
        <w:t>4</w:t>
      </w:r>
    </w:p>
    <w:p w14:paraId="4CABB13C" w14:textId="77777777" w:rsidR="00494C6E" w:rsidRPr="00494C6E" w:rsidRDefault="00494C6E" w:rsidP="00EE270E">
      <w:pPr>
        <w:jc w:val="right"/>
        <w:rPr>
          <w:rFonts w:ascii="Arial" w:hAnsi="Arial" w:cs="Arial"/>
          <w:b/>
          <w:sz w:val="16"/>
          <w:szCs w:val="16"/>
        </w:rPr>
      </w:pPr>
    </w:p>
    <w:p w14:paraId="71BB25AF" w14:textId="77777777" w:rsidR="001C4918" w:rsidRDefault="00EE270E" w:rsidP="005A09A6">
      <w:pPr>
        <w:jc w:val="center"/>
        <w:rPr>
          <w:rFonts w:ascii="Arial" w:hAnsi="Arial" w:cs="Arial"/>
          <w:sz w:val="22"/>
          <w:szCs w:val="22"/>
        </w:rPr>
      </w:pPr>
      <w:r w:rsidRPr="005A09A6">
        <w:rPr>
          <w:rFonts w:ascii="Arial" w:hAnsi="Arial" w:cs="Arial"/>
          <w:b/>
          <w:szCs w:val="22"/>
        </w:rPr>
        <w:t xml:space="preserve">Management of Hyperprolactinaemia in </w:t>
      </w:r>
      <w:r w:rsidR="001C4918" w:rsidRPr="005A09A6">
        <w:rPr>
          <w:rFonts w:ascii="Arial" w:hAnsi="Arial" w:cs="Arial"/>
          <w:b/>
          <w:szCs w:val="22"/>
        </w:rPr>
        <w:t>C</w:t>
      </w:r>
      <w:r w:rsidRPr="005A09A6">
        <w:rPr>
          <w:rFonts w:ascii="Arial" w:hAnsi="Arial" w:cs="Arial"/>
          <w:b/>
          <w:szCs w:val="22"/>
        </w:rPr>
        <w:t xml:space="preserve">hildren </w:t>
      </w:r>
      <w:r w:rsidR="001C4918" w:rsidRPr="005A09A6">
        <w:rPr>
          <w:rFonts w:ascii="Arial" w:hAnsi="Arial" w:cs="Arial"/>
          <w:b/>
          <w:szCs w:val="22"/>
        </w:rPr>
        <w:t>and Young People P</w:t>
      </w:r>
      <w:r w:rsidRPr="005A09A6">
        <w:rPr>
          <w:rFonts w:ascii="Arial" w:hAnsi="Arial" w:cs="Arial"/>
          <w:b/>
          <w:szCs w:val="22"/>
        </w:rPr>
        <w:t>rescribed</w:t>
      </w:r>
      <w:r w:rsidR="00494C6E" w:rsidRPr="005A09A6">
        <w:rPr>
          <w:rFonts w:ascii="Arial" w:hAnsi="Arial" w:cs="Arial"/>
          <w:b/>
          <w:szCs w:val="22"/>
        </w:rPr>
        <w:t xml:space="preserve"> </w:t>
      </w:r>
      <w:r w:rsidR="001C4918" w:rsidRPr="005A09A6">
        <w:rPr>
          <w:rFonts w:ascii="Arial" w:hAnsi="Arial" w:cs="Arial"/>
          <w:b/>
          <w:szCs w:val="22"/>
        </w:rPr>
        <w:t>A</w:t>
      </w:r>
      <w:r w:rsidRPr="005A09A6">
        <w:rPr>
          <w:rFonts w:ascii="Arial" w:hAnsi="Arial" w:cs="Arial"/>
          <w:b/>
          <w:szCs w:val="22"/>
        </w:rPr>
        <w:t>ntipsychotics</w:t>
      </w:r>
      <w:r w:rsidR="002B00B4">
        <w:rPr>
          <w:rFonts w:ascii="Arial" w:hAnsi="Arial" w:cs="Arial"/>
          <w:sz w:val="22"/>
          <w:szCs w:val="22"/>
        </w:rPr>
        <w:t xml:space="preserve"> </w:t>
      </w:r>
    </w:p>
    <w:p w14:paraId="33A19114" w14:textId="3A92E9E2" w:rsidR="00EE270E" w:rsidRPr="00EE270E" w:rsidRDefault="00EA6B11" w:rsidP="00EE270E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5075365A" wp14:editId="6BABD839">
                <wp:simplePos x="0" y="0"/>
                <wp:positionH relativeFrom="column">
                  <wp:posOffset>2884805</wp:posOffset>
                </wp:positionH>
                <wp:positionV relativeFrom="paragraph">
                  <wp:posOffset>668020</wp:posOffset>
                </wp:positionV>
                <wp:extent cx="0" cy="763270"/>
                <wp:effectExtent l="55880" t="5715" r="58420" b="21590"/>
                <wp:wrapSquare wrapText="bothSides"/>
                <wp:docPr id="1590478946" name="Line 2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76327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385BE1" id="Line 282" o:spid="_x0000_s1026" style="position:absolute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7.15pt,52.6pt" to="227.15pt,1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">
                <v:stroke endarrow="block"/>
                <w10:wrap type="square"/>
              </v:line>
            </w:pict>
          </mc:Fallback>
        </mc:AlternateContent>
      </w:r>
      <w:r>
        <w:rPr>
          <w:rFonts w:ascii="Arial" w:hAnsi="Arial" w:cs="Arial"/>
          <w:noProof/>
          <w:sz w:val="28"/>
        </w:rPr>
        <mc:AlternateContent>
          <mc:Choice Requires="wps">
            <w:drawing>
              <wp:anchor distT="0" distB="0" distL="114300" distR="114300" simplePos="0" relativeHeight="251635200" behindDoc="1" locked="0" layoutInCell="1" allowOverlap="1" wp14:anchorId="3BB2F8A8" wp14:editId="2C64333E">
                <wp:simplePos x="0" y="0"/>
                <wp:positionH relativeFrom="column">
                  <wp:posOffset>-349885</wp:posOffset>
                </wp:positionH>
                <wp:positionV relativeFrom="paragraph">
                  <wp:posOffset>213360</wp:posOffset>
                </wp:positionV>
                <wp:extent cx="6459855" cy="450215"/>
                <wp:effectExtent l="12065" t="8255" r="5080" b="8255"/>
                <wp:wrapSquare wrapText="bothSides"/>
                <wp:docPr id="336528725" name="Text Box 2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9855" cy="450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A9B676" w14:textId="77777777" w:rsidR="003715A7" w:rsidRPr="00031F36" w:rsidRDefault="003715A7" w:rsidP="00DC319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</w:pPr>
                            <w:r w:rsidRPr="00031F36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>Prolactin Level.</w:t>
                            </w:r>
                            <w:r w:rsidRPr="00031F36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031F36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>Fasting (</w:t>
                            </w:r>
                            <w:proofErr w:type="spellStart"/>
                            <w:r w:rsidR="00031F36" w:rsidRPr="00031F36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>inc</w:t>
                            </w:r>
                            <w:proofErr w:type="spellEnd"/>
                            <w:r w:rsidR="00031F36" w:rsidRPr="00031F36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 xml:space="preserve"> meds) &gt;1 hour after waking and</w:t>
                            </w:r>
                            <w:r w:rsidRPr="00031F36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 xml:space="preserve"> seizure. First level should ideally be prior to starting antipsychotic</w:t>
                            </w:r>
                          </w:p>
                          <w:p w14:paraId="6CC998B1" w14:textId="77777777" w:rsidR="003715A7" w:rsidRPr="00AC3D6E" w:rsidRDefault="003715A7" w:rsidP="00EE270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B2F8A8" id="_x0000_t202" coordsize="21600,21600" o:spt="202" path="m,l,21600r21600,l21600,xe">
                <v:stroke joinstyle="miter"/>
                <v:path gradientshapeok="t" o:connecttype="rect"/>
              </v:shapetype>
              <v:shape id="Text Box 281" o:spid="_x0000_s1026" type="#_x0000_t202" style="position:absolute;margin-left:-27.55pt;margin-top:16.8pt;width:508.65pt;height:35.45pt;z-index:-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">
                <v:textbox>
                  <w:txbxContent>
                    <w:p w14:paraId="3FA9B676" w14:textId="77777777" w:rsidR="003715A7" w:rsidRPr="00031F36" w:rsidRDefault="003715A7" w:rsidP="00DC3195">
                      <w:pPr>
                        <w:jc w:val="center"/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</w:pPr>
                      <w:r w:rsidRPr="00031F36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>Prolactin Level.</w:t>
                      </w:r>
                      <w:r w:rsidRPr="00031F36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Pr="00031F36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>Fasting (</w:t>
                      </w:r>
                      <w:proofErr w:type="spellStart"/>
                      <w:r w:rsidR="00031F36" w:rsidRPr="00031F36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>inc</w:t>
                      </w:r>
                      <w:proofErr w:type="spellEnd"/>
                      <w:r w:rsidR="00031F36" w:rsidRPr="00031F36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 xml:space="preserve"> meds) &gt;1 hour after waking and</w:t>
                      </w:r>
                      <w:r w:rsidRPr="00031F36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 xml:space="preserve"> seizure. First level should ideally be prior to starting antipsychotic</w:t>
                      </w:r>
                    </w:p>
                    <w:p w14:paraId="6CC998B1" w14:textId="77777777" w:rsidR="003715A7" w:rsidRPr="00AC3D6E" w:rsidRDefault="003715A7" w:rsidP="00EE270E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8477253" w14:textId="77777777" w:rsidR="00EE270E" w:rsidRPr="00EE270E" w:rsidRDefault="00EE270E" w:rsidP="00EE270E">
      <w:pPr>
        <w:jc w:val="center"/>
        <w:rPr>
          <w:rFonts w:ascii="Arial" w:hAnsi="Arial" w:cs="Arial"/>
        </w:rPr>
      </w:pPr>
    </w:p>
    <w:p w14:paraId="47F9AD9F" w14:textId="1FD3D005" w:rsidR="00EE270E" w:rsidRPr="00EE270E" w:rsidRDefault="00EA6B11" w:rsidP="00EE270E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19B353D8" wp14:editId="706E0FE6">
                <wp:simplePos x="0" y="0"/>
                <wp:positionH relativeFrom="column">
                  <wp:posOffset>146050</wp:posOffset>
                </wp:positionH>
                <wp:positionV relativeFrom="paragraph">
                  <wp:posOffset>335280</wp:posOffset>
                </wp:positionV>
                <wp:extent cx="0" cy="228600"/>
                <wp:effectExtent l="76200" t="0" r="57150" b="57150"/>
                <wp:wrapSquare wrapText="bothSides"/>
                <wp:docPr id="646274412" name="Line 3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E963A4" id="Line 304" o:spid="_x0000_s1026" style="position:absolute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.5pt,26.4pt" to="11.5pt,4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">
                <v:stroke endarrow="block"/>
                <w10:wrap type="square"/>
              </v:lin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BFA1654" wp14:editId="3B536F03">
                <wp:simplePos x="0" y="0"/>
                <wp:positionH relativeFrom="column">
                  <wp:posOffset>5567680</wp:posOffset>
                </wp:positionH>
                <wp:positionV relativeFrom="paragraph">
                  <wp:posOffset>335280</wp:posOffset>
                </wp:positionV>
                <wp:extent cx="0" cy="228600"/>
                <wp:effectExtent l="52705" t="10160" r="61595" b="18415"/>
                <wp:wrapSquare wrapText="bothSides"/>
                <wp:docPr id="2043918487" name="Line 3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4BC5321" id="Line 317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38.4pt,26.4pt" to="438.4pt,4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">
                <v:stroke endarrow="block"/>
                <w10:wrap type="square"/>
              </v:line>
            </w:pict>
          </mc:Fallback>
        </mc:AlternateContent>
      </w:r>
    </w:p>
    <w:p w14:paraId="508693F0" w14:textId="7E731404" w:rsidR="00EE270E" w:rsidRPr="00EE270E" w:rsidRDefault="00EA6B11" w:rsidP="00EE270E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2437716E" wp14:editId="6127BB16">
                <wp:simplePos x="0" y="0"/>
                <wp:positionH relativeFrom="column">
                  <wp:posOffset>-500380</wp:posOffset>
                </wp:positionH>
                <wp:positionV relativeFrom="paragraph">
                  <wp:posOffset>388620</wp:posOffset>
                </wp:positionV>
                <wp:extent cx="1510030" cy="1022985"/>
                <wp:effectExtent l="13970" t="10160" r="9525" b="5080"/>
                <wp:wrapSquare wrapText="bothSides"/>
                <wp:docPr id="538517695" name="Text Box 3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0030" cy="1022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D7B881" w14:textId="77777777" w:rsidR="003715A7" w:rsidRPr="00AC3D6E" w:rsidRDefault="003715A7" w:rsidP="00EE270E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Elevated &gt;2000 </w:t>
                            </w:r>
                            <w:proofErr w:type="spellStart"/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mIU</w:t>
                            </w:r>
                            <w:proofErr w:type="spellEnd"/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/L or display visual/space occupying lesion symptoms or rapidly rising prolactin</w:t>
                            </w:r>
                            <w:r w:rsidR="00031F36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37716E" id="Text Box 305" o:spid="_x0000_s1027" type="#_x0000_t202" style="position:absolute;left:0;text-align:left;margin-left:-39.4pt;margin-top:30.6pt;width:118.9pt;height:80.5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">
                <v:textbox>
                  <w:txbxContent>
                    <w:p w14:paraId="7CD7B881" w14:textId="77777777" w:rsidR="003715A7" w:rsidRPr="00AC3D6E" w:rsidRDefault="003715A7" w:rsidP="00EE270E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AC3D6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Elevated &gt;2000 </w:t>
                      </w:r>
                      <w:proofErr w:type="spellStart"/>
                      <w:r w:rsidRPr="00AC3D6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mIU</w:t>
                      </w:r>
                      <w:proofErr w:type="spellEnd"/>
                      <w:r w:rsidRPr="00AC3D6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/L or display visual/space occupying lesion symptoms or rapidly rising prolactin</w:t>
                      </w:r>
                      <w:r w:rsidR="00031F36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7E07456D" wp14:editId="06EE75E9">
                <wp:simplePos x="0" y="0"/>
                <wp:positionH relativeFrom="column">
                  <wp:posOffset>4887595</wp:posOffset>
                </wp:positionH>
                <wp:positionV relativeFrom="paragraph">
                  <wp:posOffset>388620</wp:posOffset>
                </wp:positionV>
                <wp:extent cx="1371600" cy="584835"/>
                <wp:effectExtent l="10795" t="10160" r="8255" b="5080"/>
                <wp:wrapSquare wrapText="bothSides"/>
                <wp:docPr id="1067555156" name="Text Box 3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5848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F15381" w14:textId="77777777" w:rsidR="003715A7" w:rsidRPr="00AC3D6E" w:rsidRDefault="003715A7" w:rsidP="00EE270E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Prolactin Normal: Female &lt;496 </w:t>
                            </w:r>
                            <w:proofErr w:type="spellStart"/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mIU</w:t>
                            </w:r>
                            <w:proofErr w:type="spellEnd"/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/L</w:t>
                            </w:r>
                          </w:p>
                          <w:p w14:paraId="0F1D6717" w14:textId="77777777" w:rsidR="003715A7" w:rsidRPr="00AC3D6E" w:rsidRDefault="003715A7" w:rsidP="00EE270E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Male &lt;324 </w:t>
                            </w:r>
                            <w:proofErr w:type="spellStart"/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mIU</w:t>
                            </w:r>
                            <w:proofErr w:type="spellEnd"/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/L</w:t>
                            </w:r>
                          </w:p>
                          <w:p w14:paraId="76088E0E" w14:textId="77777777" w:rsidR="003715A7" w:rsidRPr="00AC3D6E" w:rsidRDefault="003715A7" w:rsidP="00EE270E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07456D" id="Text Box 302" o:spid="_x0000_s1028" type="#_x0000_t202" style="position:absolute;left:0;text-align:left;margin-left:384.85pt;margin-top:30.6pt;width:108pt;height:46.0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">
                <v:textbox>
                  <w:txbxContent>
                    <w:p w14:paraId="52F15381" w14:textId="77777777" w:rsidR="003715A7" w:rsidRPr="00AC3D6E" w:rsidRDefault="003715A7" w:rsidP="00EE270E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AC3D6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Prolactin Normal: Female &lt;496 </w:t>
                      </w:r>
                      <w:proofErr w:type="spellStart"/>
                      <w:r w:rsidRPr="00AC3D6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mIU</w:t>
                      </w:r>
                      <w:proofErr w:type="spellEnd"/>
                      <w:r w:rsidRPr="00AC3D6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/L</w:t>
                      </w:r>
                    </w:p>
                    <w:p w14:paraId="0F1D6717" w14:textId="77777777" w:rsidR="003715A7" w:rsidRPr="00AC3D6E" w:rsidRDefault="003715A7" w:rsidP="00EE270E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AC3D6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Male &lt;324 </w:t>
                      </w:r>
                      <w:proofErr w:type="spellStart"/>
                      <w:r w:rsidRPr="00AC3D6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mIU</w:t>
                      </w:r>
                      <w:proofErr w:type="spellEnd"/>
                      <w:r w:rsidRPr="00AC3D6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/L</w:t>
                      </w:r>
                    </w:p>
                    <w:p w14:paraId="76088E0E" w14:textId="77777777" w:rsidR="003715A7" w:rsidRPr="00AC3D6E" w:rsidRDefault="003715A7" w:rsidP="00EE270E">
                      <w:pPr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77FF56D6" wp14:editId="1BE01F51">
                <wp:simplePos x="0" y="0"/>
                <wp:positionH relativeFrom="column">
                  <wp:posOffset>153670</wp:posOffset>
                </wp:positionH>
                <wp:positionV relativeFrom="paragraph">
                  <wp:posOffset>160020</wp:posOffset>
                </wp:positionV>
                <wp:extent cx="5414010" cy="0"/>
                <wp:effectExtent l="10795" t="10160" r="13970" b="8890"/>
                <wp:wrapSquare wrapText="bothSides"/>
                <wp:docPr id="420432099" name="Line 3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41401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E1A202" id="Line 303" o:spid="_x0000_s1026" style="position:absolute;flip:x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.1pt,12.6pt" to="438.4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">
                <w10:wrap type="square"/>
              </v:line>
            </w:pict>
          </mc:Fallback>
        </mc:AlternateContent>
      </w:r>
    </w:p>
    <w:p w14:paraId="55E63C99" w14:textId="2405FD9F" w:rsidR="00EE270E" w:rsidRPr="00EE270E" w:rsidRDefault="00EA6B11" w:rsidP="00EE270E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0FA441F0" wp14:editId="5D31CB30">
                <wp:simplePos x="0" y="0"/>
                <wp:positionH relativeFrom="column">
                  <wp:posOffset>1957705</wp:posOffset>
                </wp:positionH>
                <wp:positionV relativeFrom="paragraph">
                  <wp:posOffset>73025</wp:posOffset>
                </wp:positionV>
                <wp:extent cx="1821815" cy="288290"/>
                <wp:effectExtent l="0" t="0" r="26035" b="16510"/>
                <wp:wrapNone/>
                <wp:docPr id="249707855" name="Text Box 2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1815" cy="288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9373C" w14:textId="77777777" w:rsidR="003715A7" w:rsidRPr="00AC3D6E" w:rsidRDefault="003715A7" w:rsidP="00EE270E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Elevated but &lt;2000mlU/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A441F0" id="Text Box 283" o:spid="_x0000_s1029" type="#_x0000_t202" style="position:absolute;left:0;text-align:left;margin-left:154.15pt;margin-top:5.75pt;width:143.45pt;height:22.7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">
                <v:textbox>
                  <w:txbxContent>
                    <w:p w14:paraId="1D39373C" w14:textId="77777777" w:rsidR="003715A7" w:rsidRPr="00AC3D6E" w:rsidRDefault="003715A7" w:rsidP="00EE270E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AC3D6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Elevated but &lt;2000mlU/L</w:t>
                      </w:r>
                    </w:p>
                  </w:txbxContent>
                </v:textbox>
              </v:shape>
            </w:pict>
          </mc:Fallback>
        </mc:AlternateContent>
      </w:r>
    </w:p>
    <w:p w14:paraId="7CAF8E53" w14:textId="62E0F69E" w:rsidR="00EE270E" w:rsidRPr="00EE270E" w:rsidRDefault="00EA6B11" w:rsidP="00EE270E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AF51E8C" wp14:editId="74DD24FD">
                <wp:simplePos x="0" y="0"/>
                <wp:positionH relativeFrom="column">
                  <wp:posOffset>1726565</wp:posOffset>
                </wp:positionH>
                <wp:positionV relativeFrom="paragraph">
                  <wp:posOffset>38100</wp:posOffset>
                </wp:positionV>
                <wp:extent cx="0" cy="428625"/>
                <wp:effectExtent l="76200" t="0" r="57150" b="47625"/>
                <wp:wrapNone/>
                <wp:docPr id="215087216" name="Line 2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286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3B27BFB" id="Line 285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5.95pt,3pt" to="135.95pt,3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">
                <v:stroke endarrow="block"/>
              </v:lin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2302CA6C" wp14:editId="79BC73EF">
                <wp:simplePos x="0" y="0"/>
                <wp:positionH relativeFrom="column">
                  <wp:posOffset>1735455</wp:posOffset>
                </wp:positionH>
                <wp:positionV relativeFrom="paragraph">
                  <wp:posOffset>37465</wp:posOffset>
                </wp:positionV>
                <wp:extent cx="215900" cy="0"/>
                <wp:effectExtent l="0" t="0" r="0" b="0"/>
                <wp:wrapSquare wrapText="bothSides"/>
                <wp:docPr id="2004594507" name="Line 2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A189DD" id="Line 286" o:spid="_x0000_s1026" style="position:absolute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6.65pt,2.95pt" to="153.6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">
                <w10:wrap type="square"/>
              </v:line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B825E12" wp14:editId="779A40D2">
                <wp:simplePos x="0" y="0"/>
                <wp:positionH relativeFrom="column">
                  <wp:posOffset>3986530</wp:posOffset>
                </wp:positionH>
                <wp:positionV relativeFrom="paragraph">
                  <wp:posOffset>49530</wp:posOffset>
                </wp:positionV>
                <wp:extent cx="0" cy="647700"/>
                <wp:effectExtent l="76200" t="0" r="76200" b="57150"/>
                <wp:wrapNone/>
                <wp:docPr id="926032327" name="Line 2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477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2C6B479" id="Line 287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3.9pt,3.9pt" to="313.9pt,5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">
                <v:stroke endarrow="block"/>
              </v:lin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435F8FC3" wp14:editId="4EC9DE44">
                <wp:simplePos x="0" y="0"/>
                <wp:positionH relativeFrom="column">
                  <wp:posOffset>3771900</wp:posOffset>
                </wp:positionH>
                <wp:positionV relativeFrom="paragraph">
                  <wp:posOffset>38735</wp:posOffset>
                </wp:positionV>
                <wp:extent cx="216000" cy="0"/>
                <wp:effectExtent l="0" t="0" r="0" b="0"/>
                <wp:wrapSquare wrapText="bothSides"/>
                <wp:docPr id="2030337829" name="Line 2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6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068DEE" id="Line 286" o:spid="_x0000_s1026" style="position:absolute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97pt,3.05pt" to="314pt,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">
                <w10:wrap type="square"/>
              </v:line>
            </w:pict>
          </mc:Fallback>
        </mc:AlternateContent>
      </w:r>
    </w:p>
    <w:p w14:paraId="75F3F0B3" w14:textId="0E0C1749" w:rsidR="00EE270E" w:rsidRPr="00EE270E" w:rsidRDefault="00EE270E" w:rsidP="00EE270E">
      <w:pPr>
        <w:jc w:val="center"/>
        <w:rPr>
          <w:rFonts w:ascii="Arial" w:hAnsi="Arial" w:cs="Arial"/>
        </w:rPr>
      </w:pPr>
    </w:p>
    <w:p w14:paraId="2A65E842" w14:textId="322126E4" w:rsidR="00EE270E" w:rsidRPr="00EE270E" w:rsidRDefault="00EA6B11" w:rsidP="00EE270E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A549608" wp14:editId="5C3F6BD5">
                <wp:simplePos x="0" y="0"/>
                <wp:positionH relativeFrom="column">
                  <wp:posOffset>1133475</wp:posOffset>
                </wp:positionH>
                <wp:positionV relativeFrom="paragraph">
                  <wp:posOffset>127635</wp:posOffset>
                </wp:positionV>
                <wp:extent cx="1544320" cy="406400"/>
                <wp:effectExtent l="0" t="0" r="17780" b="12700"/>
                <wp:wrapNone/>
                <wp:docPr id="1623675199" name="Text Box 2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4320" cy="40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BF88D4" w14:textId="77777777" w:rsidR="003715A7" w:rsidRPr="00AC3D6E" w:rsidRDefault="003715A7" w:rsidP="00EE270E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1000-2000 </w:t>
                            </w:r>
                            <w:proofErr w:type="spellStart"/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mIU</w:t>
                            </w:r>
                            <w:proofErr w:type="spellEnd"/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/L and/or if symptomati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549608" id="Text Box 288" o:spid="_x0000_s1030" type="#_x0000_t202" style="position:absolute;left:0;text-align:left;margin-left:89.25pt;margin-top:10.05pt;width:121.6pt;height:32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">
                <v:textbox>
                  <w:txbxContent>
                    <w:p w14:paraId="65BF88D4" w14:textId="77777777" w:rsidR="003715A7" w:rsidRPr="00AC3D6E" w:rsidRDefault="003715A7" w:rsidP="00EE270E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AC3D6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1000-2000 </w:t>
                      </w:r>
                      <w:proofErr w:type="spellStart"/>
                      <w:r w:rsidRPr="00AC3D6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mIU</w:t>
                      </w:r>
                      <w:proofErr w:type="spellEnd"/>
                      <w:r w:rsidRPr="00AC3D6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/L and/or if symptomati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08A1C1D2" wp14:editId="3514FDA5">
                <wp:simplePos x="0" y="0"/>
                <wp:positionH relativeFrom="column">
                  <wp:posOffset>5575300</wp:posOffset>
                </wp:positionH>
                <wp:positionV relativeFrom="paragraph">
                  <wp:posOffset>112395</wp:posOffset>
                </wp:positionV>
                <wp:extent cx="0" cy="250825"/>
                <wp:effectExtent l="76200" t="0" r="57150" b="53975"/>
                <wp:wrapSquare wrapText="bothSides"/>
                <wp:docPr id="1864688233" name="Line 2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0" cy="2508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23D4C8" id="Line 292" o:spid="_x0000_s1026" style="position:absolute;flip:x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39pt,8.85pt" to="439pt,2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">
                <v:stroke endarrow="block"/>
                <w10:wrap type="square"/>
              </v:line>
            </w:pict>
          </mc:Fallback>
        </mc:AlternateContent>
      </w:r>
    </w:p>
    <w:p w14:paraId="228BEEBD" w14:textId="6678C514" w:rsidR="00EE270E" w:rsidRPr="00EE270E" w:rsidRDefault="00EA6B11" w:rsidP="00EE270E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5A0C7C5C" wp14:editId="64F5CC57">
                <wp:simplePos x="0" y="0"/>
                <wp:positionH relativeFrom="column">
                  <wp:posOffset>3374390</wp:posOffset>
                </wp:positionH>
                <wp:positionV relativeFrom="paragraph">
                  <wp:posOffset>180340</wp:posOffset>
                </wp:positionV>
                <wp:extent cx="1150620" cy="278130"/>
                <wp:effectExtent l="0" t="0" r="11430" b="26670"/>
                <wp:wrapNone/>
                <wp:docPr id="2023712368" name="Text Box 2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0620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A04EB3" w14:textId="77777777" w:rsidR="003715A7" w:rsidRPr="00AC3D6E" w:rsidRDefault="003715A7" w:rsidP="00EE270E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500-1000 </w:t>
                            </w:r>
                            <w:proofErr w:type="spellStart"/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mIU</w:t>
                            </w:r>
                            <w:proofErr w:type="spellEnd"/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/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0C7C5C" id="Text Box 289" o:spid="_x0000_s1031" type="#_x0000_t202" style="position:absolute;left:0;text-align:left;margin-left:265.7pt;margin-top:14.2pt;width:90.6pt;height:21.9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">
                <v:textbox>
                  <w:txbxContent>
                    <w:p w14:paraId="5FA04EB3" w14:textId="77777777" w:rsidR="003715A7" w:rsidRPr="00AC3D6E" w:rsidRDefault="003715A7" w:rsidP="00EE270E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AC3D6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500-1000 </w:t>
                      </w:r>
                      <w:proofErr w:type="spellStart"/>
                      <w:r w:rsidRPr="00AC3D6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mIU</w:t>
                      </w:r>
                      <w:proofErr w:type="spellEnd"/>
                      <w:r w:rsidRPr="00AC3D6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/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3B020266" wp14:editId="4BFC4EE3">
                <wp:simplePos x="0" y="0"/>
                <wp:positionH relativeFrom="column">
                  <wp:posOffset>4602480</wp:posOffset>
                </wp:positionH>
                <wp:positionV relativeFrom="paragraph">
                  <wp:posOffset>177800</wp:posOffset>
                </wp:positionV>
                <wp:extent cx="1948815" cy="1631315"/>
                <wp:effectExtent l="0" t="0" r="13335" b="26035"/>
                <wp:wrapSquare wrapText="bothSides"/>
                <wp:docPr id="2086563133" name="Text Box 3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8815" cy="1631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5959A3" w14:textId="77777777" w:rsidR="002A1CB0" w:rsidRPr="000F048E" w:rsidRDefault="003715A7" w:rsidP="00B77F7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</w:rPr>
                            </w:pPr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 xml:space="preserve">Follow NICE recommendations as outlined in </w:t>
                            </w:r>
                            <w:hyperlink r:id="rId12" w:history="1">
                              <w:r w:rsidRPr="00031F36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20"/>
                                </w:rPr>
                                <w:t>Appendix 2</w:t>
                              </w:r>
                            </w:hyperlink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 xml:space="preserve"> of  </w:t>
                            </w:r>
                          </w:p>
                          <w:tbl>
                            <w:tblPr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771"/>
                              <w:gridCol w:w="2011"/>
                            </w:tblGrid>
                            <w:tr w:rsidR="002A1CB0" w:rsidRPr="00066F9B" w14:paraId="70A062E5" w14:textId="77777777" w:rsidTr="002A1CB0">
                              <w:trPr>
                                <w:trHeight w:val="94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hideMark/>
                                </w:tcPr>
                                <w:p w14:paraId="10D0989C" w14:textId="77777777" w:rsidR="002A1CB0" w:rsidRPr="00031F36" w:rsidRDefault="002A1CB0" w:rsidP="002A1CB0">
                                  <w:pPr>
                                    <w:spacing w:before="120" w:after="120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2"/>
                                    </w:rPr>
                                  </w:pPr>
                                  <w:r w:rsidRPr="00031F36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2"/>
                                    </w:rPr>
                                    <w:t xml:space="preserve">PPT-PGN-08 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hideMark/>
                                </w:tcPr>
                                <w:p w14:paraId="2D7B5CB5" w14:textId="77777777" w:rsidR="002A1CB0" w:rsidRPr="00031F36" w:rsidRDefault="002A1CB0" w:rsidP="002A1CB0">
                                  <w:pPr>
                                    <w:spacing w:before="120" w:after="120"/>
                                    <w:rPr>
                                      <w:rFonts w:ascii="Arial" w:hAnsi="Arial" w:cs="Arial"/>
                                      <w:sz w:val="20"/>
                                      <w:szCs w:val="22"/>
                                    </w:rPr>
                                  </w:pPr>
                                  <w:r w:rsidRPr="00031F36">
                                    <w:rPr>
                                      <w:rFonts w:ascii="Arial" w:hAnsi="Arial" w:cs="Arial"/>
                                      <w:sz w:val="20"/>
                                      <w:szCs w:val="22"/>
                                    </w:rPr>
                                    <w:t xml:space="preserve">Physical Health Monitoring of Patients Prescribed Antipsychotic and Other Psychotropic Medicines </w:t>
                                  </w:r>
                                  <w:r w:rsidR="00D96252" w:rsidRPr="00031F36">
                                    <w:rPr>
                                      <w:rFonts w:ascii="Arial" w:hAnsi="Arial" w:cs="Arial"/>
                                      <w:sz w:val="20"/>
                                      <w:szCs w:val="22"/>
                                    </w:rPr>
                                    <w:t>*</w:t>
                                  </w:r>
                                </w:p>
                              </w:tc>
                            </w:tr>
                          </w:tbl>
                          <w:p w14:paraId="53FECE8C" w14:textId="77777777" w:rsidR="003715A7" w:rsidRPr="00066F9B" w:rsidRDefault="003715A7" w:rsidP="00B77F7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</w:p>
                          <w:p w14:paraId="7146A54D" w14:textId="77777777" w:rsidR="003715A7" w:rsidRPr="00AC3D6E" w:rsidRDefault="003715A7" w:rsidP="00EE270E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020266" id="_x0000_t202" coordsize="21600,21600" o:spt="202" path="m,l,21600r21600,l21600,xe">
                <v:stroke joinstyle="miter"/>
                <v:path gradientshapeok="t" o:connecttype="rect"/>
              </v:shapetype>
              <v:shape id="Text Box 301" o:spid="_x0000_s1032" type="#_x0000_t202" style="position:absolute;left:0;text-align:left;margin-left:362.4pt;margin-top:14pt;width:153.45pt;height:128.4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">
                <v:textbox>
                  <w:txbxContent>
                    <w:p w14:paraId="3A5959A3" w14:textId="77777777" w:rsidR="002A1CB0" w:rsidRPr="000F048E" w:rsidRDefault="003715A7" w:rsidP="00B77F78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</w:rPr>
                      </w:pPr>
                      <w:r w:rsidRPr="00AC3D6E">
                        <w:rPr>
                          <w:rFonts w:ascii="Arial" w:hAnsi="Arial" w:cs="Arial"/>
                          <w:b/>
                          <w:sz w:val="20"/>
                        </w:rPr>
                        <w:t xml:space="preserve">Follow NICE recommendations as outlined in </w:t>
                      </w:r>
                      <w:hyperlink r:id="rId13" w:history="1">
                        <w:r w:rsidRPr="00031F36">
                          <w:rPr>
                            <w:rStyle w:val="Hyperlink"/>
                            <w:rFonts w:ascii="Arial" w:hAnsi="Arial" w:cs="Arial"/>
                            <w:b/>
                            <w:sz w:val="20"/>
                          </w:rPr>
                          <w:t>Appendix 2</w:t>
                        </w:r>
                      </w:hyperlink>
                      <w:r w:rsidRPr="00AC3D6E">
                        <w:rPr>
                          <w:rFonts w:ascii="Arial" w:hAnsi="Arial" w:cs="Arial"/>
                          <w:b/>
                          <w:sz w:val="20"/>
                        </w:rPr>
                        <w:t xml:space="preserve"> of  </w:t>
                      </w:r>
                    </w:p>
                    <w:tbl>
                      <w:tblPr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771"/>
                        <w:gridCol w:w="2011"/>
                      </w:tblGrid>
                      <w:tr w:rsidR="002A1CB0" w:rsidRPr="00066F9B" w14:paraId="70A062E5" w14:textId="77777777" w:rsidTr="002A1CB0">
                        <w:trPr>
                          <w:trHeight w:val="94"/>
                        </w:trPr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hideMark/>
                          </w:tcPr>
                          <w:p w14:paraId="10D0989C" w14:textId="77777777" w:rsidR="002A1CB0" w:rsidRPr="00031F36" w:rsidRDefault="002A1CB0" w:rsidP="002A1CB0">
                            <w:pPr>
                              <w:spacing w:before="120" w:after="120"/>
                              <w:rPr>
                                <w:rFonts w:ascii="Arial" w:hAnsi="Arial" w:cs="Arial"/>
                                <w:b/>
                                <w:sz w:val="20"/>
                                <w:szCs w:val="22"/>
                              </w:rPr>
                            </w:pPr>
                            <w:r w:rsidRPr="00031F36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2"/>
                              </w:rPr>
                              <w:t xml:space="preserve">PPT-PGN-08 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hideMark/>
                          </w:tcPr>
                          <w:p w14:paraId="2D7B5CB5" w14:textId="77777777" w:rsidR="002A1CB0" w:rsidRPr="00031F36" w:rsidRDefault="002A1CB0" w:rsidP="002A1CB0">
                            <w:pPr>
                              <w:spacing w:before="120" w:after="120"/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</w:pPr>
                            <w:r w:rsidRPr="00031F36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 xml:space="preserve">Physical Health Monitoring of Patients Prescribed Antipsychotic and Other Psychotropic Medicines </w:t>
                            </w:r>
                            <w:r w:rsidR="00D96252" w:rsidRPr="00031F36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>*</w:t>
                            </w:r>
                          </w:p>
                        </w:tc>
                      </w:tr>
                    </w:tbl>
                    <w:p w14:paraId="53FECE8C" w14:textId="77777777" w:rsidR="003715A7" w:rsidRPr="00066F9B" w:rsidRDefault="003715A7" w:rsidP="00B77F78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</w:rPr>
                      </w:pPr>
                    </w:p>
                    <w:p w14:paraId="7146A54D" w14:textId="77777777" w:rsidR="003715A7" w:rsidRPr="00AC3D6E" w:rsidRDefault="003715A7" w:rsidP="00EE270E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D529C6D" w14:textId="423F4C8E" w:rsidR="00EE270E" w:rsidRPr="00EE270E" w:rsidRDefault="00EE270E" w:rsidP="00EE270E">
      <w:pPr>
        <w:jc w:val="center"/>
        <w:rPr>
          <w:rFonts w:ascii="Arial" w:hAnsi="Arial" w:cs="Arial"/>
        </w:rPr>
      </w:pPr>
    </w:p>
    <w:p w14:paraId="154804A6" w14:textId="1168BF4D" w:rsidR="00EE270E" w:rsidRPr="00EE270E" w:rsidRDefault="00EA6B11" w:rsidP="00EE270E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5722E6C8" wp14:editId="496F6C0C">
                <wp:simplePos x="0" y="0"/>
                <wp:positionH relativeFrom="column">
                  <wp:posOffset>3988435</wp:posOffset>
                </wp:positionH>
                <wp:positionV relativeFrom="paragraph">
                  <wp:posOffset>110490</wp:posOffset>
                </wp:positionV>
                <wp:extent cx="0" cy="252095"/>
                <wp:effectExtent l="76200" t="0" r="57150" b="52705"/>
                <wp:wrapSquare wrapText="bothSides"/>
                <wp:docPr id="1000325310" name="Line 4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5209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E14757" id="Line 424" o:spid="_x0000_s1026" style="position:absolute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4.05pt,8.7pt" to="314.05pt,2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">
                <v:stroke endarrow="block"/>
                <w10:wrap type="square"/>
              </v:lin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40954A6A" wp14:editId="0F88548E">
                <wp:simplePos x="0" y="0"/>
                <wp:positionH relativeFrom="column">
                  <wp:posOffset>106680</wp:posOffset>
                </wp:positionH>
                <wp:positionV relativeFrom="paragraph">
                  <wp:posOffset>24130</wp:posOffset>
                </wp:positionV>
                <wp:extent cx="0" cy="415290"/>
                <wp:effectExtent l="76200" t="0" r="57150" b="60960"/>
                <wp:wrapSquare wrapText="bothSides"/>
                <wp:docPr id="1416602467" name="Line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0" cy="41529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07FEA8" id="Line 290" o:spid="_x0000_s1026" style="position:absolute;flip:x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.4pt,1.9pt" to="8.4pt,3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">
                <v:stroke endarrow="block"/>
                <w10:wrap type="square"/>
              </v:lin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70FC7DCA" wp14:editId="03FD5DC1">
                <wp:simplePos x="0" y="0"/>
                <wp:positionH relativeFrom="column">
                  <wp:posOffset>1725295</wp:posOffset>
                </wp:positionH>
                <wp:positionV relativeFrom="paragraph">
                  <wp:posOffset>11430</wp:posOffset>
                </wp:positionV>
                <wp:extent cx="0" cy="202565"/>
                <wp:effectExtent l="76200" t="0" r="57150" b="64135"/>
                <wp:wrapSquare wrapText="bothSides"/>
                <wp:docPr id="375181990" name="Line 2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0256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5A6BE9" id="Line 294" o:spid="_x0000_s1026" style="position:absolute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5.85pt,.9pt" to="135.85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">
                <v:stroke endarrow="block"/>
                <w10:wrap type="square"/>
              </v:line>
            </w:pict>
          </mc:Fallback>
        </mc:AlternateContent>
      </w:r>
    </w:p>
    <w:p w14:paraId="06E7224F" w14:textId="2B512CA5" w:rsidR="00EE270E" w:rsidRPr="00EE270E" w:rsidRDefault="009B41CC" w:rsidP="00EE270E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704C952F" wp14:editId="35B06A23">
                <wp:simplePos x="0" y="0"/>
                <wp:positionH relativeFrom="column">
                  <wp:posOffset>977900</wp:posOffset>
                </wp:positionH>
                <wp:positionV relativeFrom="paragraph">
                  <wp:posOffset>37465</wp:posOffset>
                </wp:positionV>
                <wp:extent cx="1523365" cy="864870"/>
                <wp:effectExtent l="0" t="0" r="19685" b="11430"/>
                <wp:wrapSquare wrapText="bothSides"/>
                <wp:docPr id="1084790561" name="Text Box 3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3365" cy="864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A2CB6F" w14:textId="77777777" w:rsidR="009B41CC" w:rsidRPr="00AC3D6E" w:rsidRDefault="009B41CC" w:rsidP="009B41CC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Check for other causes of raised prolactin. Consult GP or endocrinologist for advice if needed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4C952F" id="Text Box 319" o:spid="_x0000_s1033" type="#_x0000_t202" style="position:absolute;left:0;text-align:left;margin-left:77pt;margin-top:2.95pt;width:119.95pt;height:68.1pt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">
                <v:textbox>
                  <w:txbxContent>
                    <w:p w14:paraId="2AA2CB6F" w14:textId="77777777" w:rsidR="009B41CC" w:rsidRPr="00AC3D6E" w:rsidRDefault="009B41CC" w:rsidP="009B41CC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AC3D6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Check for other causes of raised prolactin. Consult GP or endocrinologist for advice if needed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C1BE78B" w14:textId="642A733B" w:rsidR="00EE270E" w:rsidRPr="00EE270E" w:rsidRDefault="009B41CC" w:rsidP="00EE270E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56CE14D5" wp14:editId="7A2EE668">
                <wp:simplePos x="0" y="0"/>
                <wp:positionH relativeFrom="column">
                  <wp:posOffset>-572770</wp:posOffset>
                </wp:positionH>
                <wp:positionV relativeFrom="paragraph">
                  <wp:posOffset>105410</wp:posOffset>
                </wp:positionV>
                <wp:extent cx="1371600" cy="457200"/>
                <wp:effectExtent l="0" t="0" r="19050" b="19050"/>
                <wp:wrapSquare wrapText="bothSides"/>
                <wp:docPr id="674464341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563A0D" w14:textId="77777777" w:rsidR="003715A7" w:rsidRPr="00AC3D6E" w:rsidRDefault="003715A7" w:rsidP="00EE270E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Refer to Endocrinology</w:t>
                            </w:r>
                            <w:r w:rsidR="00031F36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CE14D5" id="Text Box 307" o:spid="_x0000_s1034" type="#_x0000_t202" style="position:absolute;left:0;text-align:left;margin-left:-45.1pt;margin-top:8.3pt;width:108pt;height:36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">
                <v:textbox>
                  <w:txbxContent>
                    <w:p w14:paraId="1A563A0D" w14:textId="77777777" w:rsidR="003715A7" w:rsidRPr="00AC3D6E" w:rsidRDefault="003715A7" w:rsidP="00EE270E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AC3D6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Refer to Endocrinology</w:t>
                      </w:r>
                      <w:r w:rsidR="00031F36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A6B1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2172A73F" wp14:editId="189888DF">
                <wp:simplePos x="0" y="0"/>
                <wp:positionH relativeFrom="column">
                  <wp:posOffset>3126740</wp:posOffset>
                </wp:positionH>
                <wp:positionV relativeFrom="paragraph">
                  <wp:posOffset>15240</wp:posOffset>
                </wp:positionV>
                <wp:extent cx="1371600" cy="685800"/>
                <wp:effectExtent l="0" t="0" r="19050" b="19050"/>
                <wp:wrapSquare wrapText="bothSides"/>
                <wp:docPr id="1535849639" name="Text Box 2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15F270" w14:textId="77777777" w:rsidR="003715A7" w:rsidRPr="00AC3D6E" w:rsidRDefault="003715A7" w:rsidP="00EE270E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Monitor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symptoms and side effects [</w:t>
                            </w:r>
                            <w:hyperlink r:id="rId14" w:history="1">
                              <w:r w:rsidRPr="00FE51AA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20"/>
                                </w:rPr>
                                <w:t>GASS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]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; </w:t>
                            </w:r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consider reducing the dose</w:t>
                            </w:r>
                            <w:r w:rsidR="00031F36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72A73F" id="Text Box 291" o:spid="_x0000_s1035" type="#_x0000_t202" style="position:absolute;left:0;text-align:left;margin-left:246.2pt;margin-top:1.2pt;width:108pt;height:54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">
                <v:textbox>
                  <w:txbxContent>
                    <w:p w14:paraId="4915F270" w14:textId="77777777" w:rsidR="003715A7" w:rsidRPr="00AC3D6E" w:rsidRDefault="003715A7" w:rsidP="00EE270E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AC3D6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Monitor</w:t>
                      </w: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symptoms and side effects [</w:t>
                      </w:r>
                      <w:hyperlink r:id="rId15" w:history="1">
                        <w:r w:rsidRPr="00FE51AA">
                          <w:rPr>
                            <w:rStyle w:val="Hyperlink"/>
                            <w:rFonts w:ascii="Arial" w:hAnsi="Arial" w:cs="Arial"/>
                            <w:b/>
                            <w:sz w:val="20"/>
                          </w:rPr>
                          <w:t>GASS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sz w:val="20"/>
                        </w:rPr>
                        <w:t>]</w:t>
                      </w: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; </w:t>
                      </w:r>
                      <w:r w:rsidRPr="00AC3D6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consider reducing the dose</w:t>
                      </w:r>
                      <w:r w:rsidR="00031F36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58EBE34" w14:textId="0819B4D1" w:rsidR="00EE270E" w:rsidRPr="00E75F14" w:rsidRDefault="00EE270E" w:rsidP="00EE270E">
      <w:pPr>
        <w:jc w:val="center"/>
        <w:rPr>
          <w:rFonts w:ascii="Arial" w:hAnsi="Arial" w:cs="Arial"/>
          <w:color w:val="0070C0"/>
        </w:rPr>
      </w:pPr>
    </w:p>
    <w:p w14:paraId="50238A5C" w14:textId="685836E6" w:rsidR="00EE270E" w:rsidRPr="00EE270E" w:rsidRDefault="00EE270E" w:rsidP="00EE270E">
      <w:pPr>
        <w:jc w:val="center"/>
        <w:rPr>
          <w:rFonts w:ascii="Arial" w:hAnsi="Arial" w:cs="Arial"/>
        </w:rPr>
      </w:pPr>
    </w:p>
    <w:p w14:paraId="7E7FD179" w14:textId="72C57DE5" w:rsidR="00EE270E" w:rsidRPr="00EE270E" w:rsidRDefault="009B41CC" w:rsidP="00EE270E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4686CEEA" wp14:editId="6CF1A532">
                <wp:simplePos x="0" y="0"/>
                <wp:positionH relativeFrom="column">
                  <wp:posOffset>3989070</wp:posOffset>
                </wp:positionH>
                <wp:positionV relativeFrom="paragraph">
                  <wp:posOffset>179705</wp:posOffset>
                </wp:positionV>
                <wp:extent cx="0" cy="454660"/>
                <wp:effectExtent l="76200" t="0" r="57150" b="59690"/>
                <wp:wrapNone/>
                <wp:docPr id="1661417149" name="AutoShape 3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546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2C9AD6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99" o:spid="_x0000_s1026" type="#_x0000_t32" style="position:absolute;margin-left:314.1pt;margin-top:14.15pt;width:0;height:35.8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">
                <v:stroke endarrow="block"/>
              </v:shape>
            </w:pict>
          </mc:Fallback>
        </mc:AlternateContent>
      </w:r>
    </w:p>
    <w:p w14:paraId="0893F7EF" w14:textId="0D21CFCC" w:rsidR="00EE270E" w:rsidRPr="00EE270E" w:rsidRDefault="009B41CC" w:rsidP="00EE270E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CBCB53C" wp14:editId="67741D6F">
                <wp:simplePos x="0" y="0"/>
                <wp:positionH relativeFrom="column">
                  <wp:posOffset>1704975</wp:posOffset>
                </wp:positionH>
                <wp:positionV relativeFrom="paragraph">
                  <wp:posOffset>32385</wp:posOffset>
                </wp:positionV>
                <wp:extent cx="0" cy="400050"/>
                <wp:effectExtent l="76200" t="0" r="57150" b="57150"/>
                <wp:wrapSquare wrapText="bothSides"/>
                <wp:docPr id="1406289615" name="Line 3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000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D38D95" id="Line 311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4.25pt,2.55pt" to="134.25pt,3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">
                <v:stroke endarrow="block"/>
                <w10:wrap type="square"/>
              </v:line>
            </w:pict>
          </mc:Fallback>
        </mc:AlternateContent>
      </w:r>
    </w:p>
    <w:p w14:paraId="2F9B51BC" w14:textId="759C6D80" w:rsidR="00EE270E" w:rsidRPr="00EE270E" w:rsidRDefault="00EE270E" w:rsidP="00EE270E">
      <w:pPr>
        <w:jc w:val="center"/>
        <w:rPr>
          <w:rFonts w:ascii="Arial" w:hAnsi="Arial" w:cs="Arial"/>
        </w:rPr>
      </w:pPr>
    </w:p>
    <w:p w14:paraId="749B5ED4" w14:textId="5C11A1DB" w:rsidR="00EE270E" w:rsidRPr="00EE270E" w:rsidRDefault="009B41CC" w:rsidP="00EE270E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2E818A8D" wp14:editId="32BA9556">
                <wp:simplePos x="0" y="0"/>
                <wp:positionH relativeFrom="column">
                  <wp:posOffset>862965</wp:posOffset>
                </wp:positionH>
                <wp:positionV relativeFrom="paragraph">
                  <wp:posOffset>95885</wp:posOffset>
                </wp:positionV>
                <wp:extent cx="1704975" cy="525780"/>
                <wp:effectExtent l="0" t="0" r="28575" b="26670"/>
                <wp:wrapSquare wrapText="bothSides"/>
                <wp:docPr id="493202643" name="Text Box 2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4975" cy="525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E3F10D" w14:textId="77777777" w:rsidR="003715A7" w:rsidRPr="00AC3D6E" w:rsidRDefault="003715A7" w:rsidP="00EE270E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Stop or reduce current antipsychotic or change to a different one</w:t>
                            </w:r>
                            <w:r w:rsidR="00195FE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818A8D" id="Text Box 293" o:spid="_x0000_s1036" type="#_x0000_t202" style="position:absolute;left:0;text-align:left;margin-left:67.95pt;margin-top:7.55pt;width:134.25pt;height:41.4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">
                <v:textbox>
                  <w:txbxContent>
                    <w:p w14:paraId="00E3F10D" w14:textId="77777777" w:rsidR="003715A7" w:rsidRPr="00AC3D6E" w:rsidRDefault="003715A7" w:rsidP="00EE270E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AC3D6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Stop or reduce current antipsychotic or change to a different one</w:t>
                      </w:r>
                      <w:r w:rsidR="00195FE8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44416" behindDoc="1" locked="0" layoutInCell="1" allowOverlap="1" wp14:anchorId="1C2CF86A" wp14:editId="61FB0F44">
                <wp:simplePos x="0" y="0"/>
                <wp:positionH relativeFrom="column">
                  <wp:posOffset>3528060</wp:posOffset>
                </wp:positionH>
                <wp:positionV relativeFrom="paragraph">
                  <wp:posOffset>108585</wp:posOffset>
                </wp:positionV>
                <wp:extent cx="955675" cy="546735"/>
                <wp:effectExtent l="0" t="0" r="15875" b="24765"/>
                <wp:wrapSquare wrapText="bothSides"/>
                <wp:docPr id="584468493" name="Text Box 2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5675" cy="546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D5C758" w14:textId="77777777" w:rsidR="003715A7" w:rsidRPr="00AC3D6E" w:rsidRDefault="003715A7" w:rsidP="00EE270E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Repeat prolactin in 1 mon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2CF86A" id="Text Box 296" o:spid="_x0000_s1037" type="#_x0000_t202" style="position:absolute;left:0;text-align:left;margin-left:277.8pt;margin-top:8.55pt;width:75.25pt;height:43.05pt;z-index:-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">
                <v:textbox>
                  <w:txbxContent>
                    <w:p w14:paraId="68D5C758" w14:textId="77777777" w:rsidR="003715A7" w:rsidRPr="00AC3D6E" w:rsidRDefault="003715A7" w:rsidP="00EE270E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AC3D6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Repeat prolactin in 1 mont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A6B11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3AAD0F33" wp14:editId="55E70265">
                <wp:simplePos x="0" y="0"/>
                <wp:positionH relativeFrom="column">
                  <wp:posOffset>5606415</wp:posOffset>
                </wp:positionH>
                <wp:positionV relativeFrom="paragraph">
                  <wp:posOffset>62865</wp:posOffset>
                </wp:positionV>
                <wp:extent cx="0" cy="183515"/>
                <wp:effectExtent l="76200" t="38100" r="57150" b="26035"/>
                <wp:wrapNone/>
                <wp:docPr id="1211295437" name="AutoShape 4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18351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0E3762" id="AutoShape 426" o:spid="_x0000_s1026" type="#_x0000_t32" style="position:absolute;margin-left:441.45pt;margin-top:4.95pt;width:0;height:14.45pt;flip:y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">
                <v:stroke endarrow="block"/>
              </v:shape>
            </w:pict>
          </mc:Fallback>
        </mc:AlternateContent>
      </w:r>
    </w:p>
    <w:p w14:paraId="0791DA70" w14:textId="5CDF7E92" w:rsidR="00EE270E" w:rsidRPr="00EE270E" w:rsidRDefault="009B41CC" w:rsidP="00EE270E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0442A8AB" wp14:editId="0C4CA4E3">
                <wp:simplePos x="0" y="0"/>
                <wp:positionH relativeFrom="column">
                  <wp:posOffset>5038725</wp:posOffset>
                </wp:positionH>
                <wp:positionV relativeFrom="paragraph">
                  <wp:posOffset>79375</wp:posOffset>
                </wp:positionV>
                <wp:extent cx="1106170" cy="411480"/>
                <wp:effectExtent l="0" t="0" r="17780" b="26670"/>
                <wp:wrapSquare wrapText="bothSides"/>
                <wp:docPr id="1136213392" name="Text Box 2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6170" cy="411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7ED213" w14:textId="77777777" w:rsidR="003715A7" w:rsidRPr="000F048E" w:rsidRDefault="003715A7" w:rsidP="00EE270E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0F048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Back to normal lev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42A8AB" id="Text Box 299" o:spid="_x0000_s1038" type="#_x0000_t202" style="position:absolute;left:0;text-align:left;margin-left:396.75pt;margin-top:6.25pt;width:87.1pt;height:32.4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">
                <v:textbox>
                  <w:txbxContent>
                    <w:p w14:paraId="6E7ED213" w14:textId="77777777" w:rsidR="003715A7" w:rsidRPr="000F048E" w:rsidRDefault="003715A7" w:rsidP="00EE270E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0F048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Back to normal leve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175B210" w14:textId="05078381" w:rsidR="00EE270E" w:rsidRPr="00EE270E" w:rsidRDefault="009B41CC" w:rsidP="00EE270E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0E1ED580" wp14:editId="4DEED4F6">
                <wp:simplePos x="0" y="0"/>
                <wp:positionH relativeFrom="column">
                  <wp:posOffset>2567940</wp:posOffset>
                </wp:positionH>
                <wp:positionV relativeFrom="paragraph">
                  <wp:posOffset>21590</wp:posOffset>
                </wp:positionV>
                <wp:extent cx="967740" cy="0"/>
                <wp:effectExtent l="0" t="76200" r="22860" b="95250"/>
                <wp:wrapSquare wrapText="bothSides"/>
                <wp:docPr id="1158249401" name="Line 2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677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C21F0C" id="Line 295" o:spid="_x0000_s1026" style="position:absolute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2.2pt,1.7pt" to="278.4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">
                <v:stroke endarrow="block"/>
                <w10:wrap type="square"/>
              </v:line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0C4D5768" wp14:editId="3691957A">
                <wp:simplePos x="0" y="0"/>
                <wp:positionH relativeFrom="column">
                  <wp:posOffset>4491355</wp:posOffset>
                </wp:positionH>
                <wp:positionV relativeFrom="paragraph">
                  <wp:posOffset>40640</wp:posOffset>
                </wp:positionV>
                <wp:extent cx="540000" cy="0"/>
                <wp:effectExtent l="0" t="76200" r="12700" b="95250"/>
                <wp:wrapNone/>
                <wp:docPr id="590634857" name="AutoShape 4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0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E8B3F0" id="AutoShape 418" o:spid="_x0000_s1026" type="#_x0000_t32" style="position:absolute;margin-left:353.65pt;margin-top:3.2pt;width:42.5pt;height:0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">
                <v:stroke endarrow="block"/>
              </v:shape>
            </w:pict>
          </mc:Fallback>
        </mc:AlternateContent>
      </w:r>
    </w:p>
    <w:p w14:paraId="1B3CCC35" w14:textId="2958FB78" w:rsidR="00EE270E" w:rsidRPr="00EE270E" w:rsidRDefault="00957A0B" w:rsidP="00EE270E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75A9023B" wp14:editId="7C18A558">
                <wp:simplePos x="0" y="0"/>
                <wp:positionH relativeFrom="column">
                  <wp:posOffset>4000500</wp:posOffset>
                </wp:positionH>
                <wp:positionV relativeFrom="paragraph">
                  <wp:posOffset>142875</wp:posOffset>
                </wp:positionV>
                <wp:extent cx="0" cy="303530"/>
                <wp:effectExtent l="76200" t="0" r="57150" b="58420"/>
                <wp:wrapNone/>
                <wp:docPr id="1785750875" name="AutoShape 4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035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781B63" id="AutoShape 400" o:spid="_x0000_s1026" type="#_x0000_t32" style="position:absolute;margin-left:315pt;margin-top:11.25pt;width:0;height:23.9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">
                <v:stroke endarrow="block"/>
              </v:shape>
            </w:pict>
          </mc:Fallback>
        </mc:AlternateContent>
      </w:r>
      <w:r w:rsidR="009B41C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6FC788F1" wp14:editId="6D900FB7">
                <wp:simplePos x="0" y="0"/>
                <wp:positionH relativeFrom="column">
                  <wp:posOffset>5611495</wp:posOffset>
                </wp:positionH>
                <wp:positionV relativeFrom="paragraph">
                  <wp:posOffset>140970</wp:posOffset>
                </wp:positionV>
                <wp:extent cx="0" cy="1476000"/>
                <wp:effectExtent l="76200" t="38100" r="57150" b="10160"/>
                <wp:wrapNone/>
                <wp:docPr id="569865002" name="AutoShape 3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1476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5A108C" id="AutoShape 389" o:spid="_x0000_s1026" type="#_x0000_t32" style="position:absolute;margin-left:441.85pt;margin-top:11.1pt;width:0;height:116.2pt;flip:y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">
                <v:stroke endarrow="block"/>
              </v:shape>
            </w:pict>
          </mc:Fallback>
        </mc:AlternateContent>
      </w:r>
      <w:r w:rsidR="009B41CC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 wp14:anchorId="1B2456BA" wp14:editId="0CA2AFDE">
                <wp:simplePos x="0" y="0"/>
                <wp:positionH relativeFrom="column">
                  <wp:posOffset>1699260</wp:posOffset>
                </wp:positionH>
                <wp:positionV relativeFrom="paragraph">
                  <wp:posOffset>91440</wp:posOffset>
                </wp:positionV>
                <wp:extent cx="0" cy="400050"/>
                <wp:effectExtent l="76200" t="0" r="57150" b="57150"/>
                <wp:wrapSquare wrapText="bothSides"/>
                <wp:docPr id="114894403" name="Line 3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000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9C8A81" id="Line 311" o:spid="_x0000_s1026" style="position:absolute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3.8pt,7.2pt" to="133.8pt,3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">
                <v:stroke endarrow="block"/>
                <w10:wrap type="square"/>
              </v:line>
            </w:pict>
          </mc:Fallback>
        </mc:AlternateContent>
      </w:r>
    </w:p>
    <w:p w14:paraId="0672D02B" w14:textId="3EA3B4B9" w:rsidR="00EE270E" w:rsidRPr="00EE270E" w:rsidRDefault="00EE270E" w:rsidP="00EE270E">
      <w:pPr>
        <w:jc w:val="center"/>
        <w:rPr>
          <w:rFonts w:ascii="Arial" w:hAnsi="Arial" w:cs="Arial"/>
        </w:rPr>
      </w:pPr>
    </w:p>
    <w:p w14:paraId="7DA8C876" w14:textId="119F4FBF" w:rsidR="00EE270E" w:rsidRPr="00EE270E" w:rsidRDefault="00957A0B" w:rsidP="00EE270E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54DD7AF6" wp14:editId="039BD4BB">
                <wp:simplePos x="0" y="0"/>
                <wp:positionH relativeFrom="column">
                  <wp:posOffset>3082925</wp:posOffset>
                </wp:positionH>
                <wp:positionV relativeFrom="paragraph">
                  <wp:posOffset>105410</wp:posOffset>
                </wp:positionV>
                <wp:extent cx="1833880" cy="448945"/>
                <wp:effectExtent l="0" t="0" r="13970" b="27305"/>
                <wp:wrapSquare wrapText="bothSides"/>
                <wp:docPr id="1536511786" name="Text Box 3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3880" cy="448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D9A93F" w14:textId="77777777" w:rsidR="003715A7" w:rsidRPr="000F048E" w:rsidRDefault="003715A7" w:rsidP="00EE270E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0F048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Level remains elevated or becomes symptomatic</w:t>
                            </w:r>
                            <w:r w:rsidR="00195FE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DD7AF6" id="Text Box 309" o:spid="_x0000_s1039" type="#_x0000_t202" style="position:absolute;left:0;text-align:left;margin-left:242.75pt;margin-top:8.3pt;width:144.4pt;height:35.3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">
                <v:textbox>
                  <w:txbxContent>
                    <w:p w14:paraId="58D9A93F" w14:textId="77777777" w:rsidR="003715A7" w:rsidRPr="000F048E" w:rsidRDefault="003715A7" w:rsidP="00EE270E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0F048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Level remains elevated or becomes symptomatic</w:t>
                      </w:r>
                      <w:r w:rsidR="00195FE8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41C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FC3217B" wp14:editId="141D69BE">
                <wp:simplePos x="0" y="0"/>
                <wp:positionH relativeFrom="column">
                  <wp:posOffset>1275715</wp:posOffset>
                </wp:positionH>
                <wp:positionV relativeFrom="paragraph">
                  <wp:posOffset>147320</wp:posOffset>
                </wp:positionV>
                <wp:extent cx="875665" cy="457835"/>
                <wp:effectExtent l="0" t="0" r="19685" b="18415"/>
                <wp:wrapSquare wrapText="bothSides"/>
                <wp:docPr id="96214975" name="Text Box 3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5665" cy="4578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F64C93" w14:textId="77777777" w:rsidR="003715A7" w:rsidRPr="00AC3D6E" w:rsidRDefault="003715A7" w:rsidP="00432506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Not suitable</w:t>
                            </w:r>
                          </w:p>
                          <w:p w14:paraId="59E489E7" w14:textId="77777777" w:rsidR="003715A7" w:rsidRPr="00AC3D6E" w:rsidRDefault="003715A7" w:rsidP="00432506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AC3D6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F8B4F57" w14:textId="77777777" w:rsidR="003715A7" w:rsidRPr="00AC3D6E" w:rsidRDefault="003715A7" w:rsidP="00432506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C3217B" id="Text Box 385" o:spid="_x0000_s1040" type="#_x0000_t202" style="position:absolute;left:0;text-align:left;margin-left:100.45pt;margin-top:11.6pt;width:68.95pt;height:36.0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">
                <v:textbox>
                  <w:txbxContent>
                    <w:p w14:paraId="4EF64C93" w14:textId="77777777" w:rsidR="003715A7" w:rsidRPr="00AC3D6E" w:rsidRDefault="003715A7" w:rsidP="00432506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AC3D6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Not suitable</w:t>
                      </w:r>
                    </w:p>
                    <w:p w14:paraId="59E489E7" w14:textId="77777777" w:rsidR="003715A7" w:rsidRPr="00AC3D6E" w:rsidRDefault="003715A7" w:rsidP="00432506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AC3D6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F8B4F57" w14:textId="77777777" w:rsidR="003715A7" w:rsidRPr="00AC3D6E" w:rsidRDefault="003715A7" w:rsidP="00432506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F1F6053" w14:textId="79A7EAA1" w:rsidR="00EE270E" w:rsidRPr="00EE270E" w:rsidRDefault="00EE270E" w:rsidP="00EE270E">
      <w:pPr>
        <w:jc w:val="center"/>
        <w:rPr>
          <w:rFonts w:ascii="Arial" w:hAnsi="Arial" w:cs="Arial"/>
        </w:rPr>
      </w:pPr>
    </w:p>
    <w:p w14:paraId="01BF1F5B" w14:textId="4470DC94" w:rsidR="00EE270E" w:rsidRPr="00EE270E" w:rsidRDefault="00957A0B" w:rsidP="00EE270E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53F3B985" wp14:editId="3264DF27">
                <wp:simplePos x="0" y="0"/>
                <wp:positionH relativeFrom="column">
                  <wp:posOffset>2148841</wp:posOffset>
                </wp:positionH>
                <wp:positionV relativeFrom="paragraph">
                  <wp:posOffset>132715</wp:posOffset>
                </wp:positionV>
                <wp:extent cx="1310640" cy="784860"/>
                <wp:effectExtent l="0" t="0" r="80010" b="53340"/>
                <wp:wrapNone/>
                <wp:docPr id="226875080" name="AutoShape 3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10640" cy="7848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EF53A6" id="AutoShape 398" o:spid="_x0000_s1026" type="#_x0000_t32" style="position:absolute;margin-left:169.2pt;margin-top:10.45pt;width:103.2pt;height:61.8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">
                <v:stroke endarrow="block"/>
              </v:shape>
            </w:pict>
          </mc:Fallback>
        </mc:AlternateContent>
      </w:r>
      <w:r w:rsidR="009B41C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0BE85E07" wp14:editId="4CD318F9">
                <wp:simplePos x="0" y="0"/>
                <wp:positionH relativeFrom="column">
                  <wp:posOffset>285750</wp:posOffset>
                </wp:positionH>
                <wp:positionV relativeFrom="paragraph">
                  <wp:posOffset>28575</wp:posOffset>
                </wp:positionV>
                <wp:extent cx="0" cy="313690"/>
                <wp:effectExtent l="76200" t="0" r="57150" b="48260"/>
                <wp:wrapNone/>
                <wp:docPr id="1548946221" name="AutoShape 4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136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C4BDF4" id="AutoShape 414" o:spid="_x0000_s1026" type="#_x0000_t32" style="position:absolute;margin-left:22.5pt;margin-top:2.25pt;width:0;height:24.7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">
                <v:stroke dashstyle="dash" endarrow="block"/>
              </v:shape>
            </w:pict>
          </mc:Fallback>
        </mc:AlternateContent>
      </w:r>
      <w:r w:rsidR="009B41C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6C6BED0F" wp14:editId="5210EBF6">
                <wp:simplePos x="0" y="0"/>
                <wp:positionH relativeFrom="column">
                  <wp:posOffset>276225</wp:posOffset>
                </wp:positionH>
                <wp:positionV relativeFrom="paragraph">
                  <wp:posOffset>11430</wp:posOffset>
                </wp:positionV>
                <wp:extent cx="984250" cy="0"/>
                <wp:effectExtent l="0" t="0" r="0" b="0"/>
                <wp:wrapNone/>
                <wp:docPr id="106745891" name="AutoShape 4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84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6F5644" id="AutoShape 401" o:spid="_x0000_s1026" type="#_x0000_t32" style="position:absolute;margin-left:21.75pt;margin-top:.9pt;width:77.5pt;height:0;flip:x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">
                <v:stroke dashstyle="dash"/>
              </v:shape>
            </w:pict>
          </mc:Fallback>
        </mc:AlternateContent>
      </w:r>
    </w:p>
    <w:p w14:paraId="1C229950" w14:textId="27856B44" w:rsidR="00EE270E" w:rsidRPr="00EE270E" w:rsidRDefault="00957A0B" w:rsidP="00EE270E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03725356" wp14:editId="1CAC4A72">
                <wp:simplePos x="0" y="0"/>
                <wp:positionH relativeFrom="column">
                  <wp:posOffset>4007485</wp:posOffset>
                </wp:positionH>
                <wp:positionV relativeFrom="paragraph">
                  <wp:posOffset>26670</wp:posOffset>
                </wp:positionV>
                <wp:extent cx="635" cy="485775"/>
                <wp:effectExtent l="76200" t="0" r="75565" b="47625"/>
                <wp:wrapNone/>
                <wp:docPr id="1091624961" name="AutoShape 3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" cy="4857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EBF13B" id="AutoShape 397" o:spid="_x0000_s1026" type="#_x0000_t32" style="position:absolute;margin-left:315.55pt;margin-top:2.1pt;width:.05pt;height:38.25pt;flip:x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">
                <v:stroke endarrow="block"/>
              </v:shape>
            </w:pict>
          </mc:Fallback>
        </mc:AlternateContent>
      </w:r>
      <w:r w:rsidR="009B41C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482114C2" wp14:editId="67FE133A">
                <wp:simplePos x="0" y="0"/>
                <wp:positionH relativeFrom="column">
                  <wp:posOffset>1694815</wp:posOffset>
                </wp:positionH>
                <wp:positionV relativeFrom="paragraph">
                  <wp:posOffset>81280</wp:posOffset>
                </wp:positionV>
                <wp:extent cx="10160" cy="699135"/>
                <wp:effectExtent l="76200" t="38100" r="66040" b="24765"/>
                <wp:wrapNone/>
                <wp:docPr id="1152286428" name="AutoShape 4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10160" cy="6991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9024D7" id="AutoShape 415" o:spid="_x0000_s1026" type="#_x0000_t32" style="position:absolute;margin-left:133.45pt;margin-top:6.4pt;width:.8pt;height:55.05pt;flip:x y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">
                <v:stroke dashstyle="dash" endarrow="block"/>
              </v:shape>
            </w:pict>
          </mc:Fallback>
        </mc:AlternateContent>
      </w:r>
      <w:r w:rsidR="009B41CC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8263077" wp14:editId="1D0FEF29">
                <wp:simplePos x="0" y="0"/>
                <wp:positionH relativeFrom="column">
                  <wp:posOffset>-509270</wp:posOffset>
                </wp:positionH>
                <wp:positionV relativeFrom="paragraph">
                  <wp:posOffset>172720</wp:posOffset>
                </wp:positionV>
                <wp:extent cx="1614170" cy="1134110"/>
                <wp:effectExtent l="0" t="0" r="24130" b="27940"/>
                <wp:wrapSquare wrapText="bothSides"/>
                <wp:docPr id="1709018068" name="Text Box 3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4170" cy="1134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F71014" w14:textId="77777777" w:rsidR="003715A7" w:rsidRPr="00EE270E" w:rsidRDefault="003715A7" w:rsidP="00EE270E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3B3F8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Consider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dopamine partial agonist (e.g. a</w:t>
                            </w:r>
                            <w:r w:rsidRPr="00EE270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ripiprazole) to minimize t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he degree of hyperprolactinemia. Follow </w:t>
                            </w:r>
                            <w:hyperlink r:id="rId16" w:history="1">
                              <w:r w:rsidRPr="00D57685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HDAT monitoring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if necessary.</w:t>
                            </w:r>
                            <w:r w:rsidRPr="00EE270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930ADAC" w14:textId="77777777" w:rsidR="003715A7" w:rsidRPr="00EE270E" w:rsidRDefault="003715A7" w:rsidP="00EE270E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EE270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B839A98" w14:textId="77777777" w:rsidR="003715A7" w:rsidRPr="00EE270E" w:rsidRDefault="003715A7" w:rsidP="00EE270E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263077" id="Text Box 310" o:spid="_x0000_s1041" type="#_x0000_t202" style="position:absolute;left:0;text-align:left;margin-left:-40.1pt;margin-top:13.6pt;width:127.1pt;height:89.3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">
                <v:textbox>
                  <w:txbxContent>
                    <w:p w14:paraId="68F71014" w14:textId="77777777" w:rsidR="003715A7" w:rsidRPr="00EE270E" w:rsidRDefault="003715A7" w:rsidP="00EE270E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3B3F80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Consider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dopamine partial agonist (e.g. a</w:t>
                      </w:r>
                      <w:r w:rsidRPr="00EE270E">
                        <w:rPr>
                          <w:rFonts w:ascii="Arial" w:hAnsi="Arial" w:cs="Arial"/>
                          <w:sz w:val="20"/>
                          <w:szCs w:val="20"/>
                        </w:rPr>
                        <w:t>ripiprazole) to minimize t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he degree of hyperprolactinemia. Follow </w:t>
                      </w:r>
                      <w:hyperlink r:id="rId17" w:history="1">
                        <w:r w:rsidRPr="00D57685">
                          <w:rPr>
                            <w:rStyle w:val="Hyperlink"/>
                            <w:rFonts w:ascii="Arial" w:hAnsi="Arial" w:cs="Arial"/>
                            <w:sz w:val="20"/>
                            <w:szCs w:val="20"/>
                          </w:rPr>
                          <w:t>HDAT monitoring</w:t>
                        </w:r>
                      </w:hyperlink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if necessary.</w:t>
                      </w:r>
                      <w:r w:rsidRPr="00EE270E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930ADAC" w14:textId="77777777" w:rsidR="003715A7" w:rsidRPr="00EE270E" w:rsidRDefault="003715A7" w:rsidP="00EE270E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EE270E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B839A98" w14:textId="77777777" w:rsidR="003715A7" w:rsidRPr="00EE270E" w:rsidRDefault="003715A7" w:rsidP="00EE270E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6604ED4" w14:textId="7DE56FB8" w:rsidR="00EE270E" w:rsidRPr="00EE270E" w:rsidRDefault="00EE270E" w:rsidP="00EE270E">
      <w:pPr>
        <w:jc w:val="center"/>
        <w:rPr>
          <w:rFonts w:ascii="Arial" w:hAnsi="Arial" w:cs="Arial"/>
        </w:rPr>
      </w:pPr>
    </w:p>
    <w:p w14:paraId="67BD17C5" w14:textId="7F7614ED" w:rsidR="00EE270E" w:rsidRPr="00EE270E" w:rsidRDefault="00957A0B" w:rsidP="00EE270E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2C1E24D7" wp14:editId="2FC2453D">
                <wp:simplePos x="0" y="0"/>
                <wp:positionH relativeFrom="column">
                  <wp:posOffset>3448050</wp:posOffset>
                </wp:positionH>
                <wp:positionV relativeFrom="paragraph">
                  <wp:posOffset>161925</wp:posOffset>
                </wp:positionV>
                <wp:extent cx="1133475" cy="438150"/>
                <wp:effectExtent l="0" t="0" r="28575" b="19050"/>
                <wp:wrapSquare wrapText="bothSides"/>
                <wp:docPr id="1470733027" name="Text Box 3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3475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ADBD7F" w14:textId="77777777" w:rsidR="003715A7" w:rsidRPr="009F5DEC" w:rsidRDefault="003715A7" w:rsidP="00EE270E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9F5DEC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Refer to Endocrinology</w:t>
                            </w:r>
                            <w:r w:rsidR="00195FE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1E24D7" id="Text Box 314" o:spid="_x0000_s1042" type="#_x0000_t202" style="position:absolute;left:0;text-align:left;margin-left:271.5pt;margin-top:12.75pt;width:89.25pt;height:34.5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">
                <v:textbox>
                  <w:txbxContent>
                    <w:p w14:paraId="56ADBD7F" w14:textId="77777777" w:rsidR="003715A7" w:rsidRPr="009F5DEC" w:rsidRDefault="003715A7" w:rsidP="00EE270E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9F5DEC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Refer to Endocrinology</w:t>
                      </w:r>
                      <w:r w:rsidR="00195FE8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C45CB0A" w14:textId="5F37B903" w:rsidR="00EE270E" w:rsidRPr="00EE270E" w:rsidRDefault="00EE270E" w:rsidP="00EE270E">
      <w:pPr>
        <w:jc w:val="center"/>
        <w:rPr>
          <w:rFonts w:ascii="Arial" w:hAnsi="Arial" w:cs="Arial"/>
        </w:rPr>
      </w:pPr>
    </w:p>
    <w:p w14:paraId="7C8B1CBD" w14:textId="77C17F9A" w:rsidR="00EE270E" w:rsidRPr="00EE270E" w:rsidRDefault="00957A0B" w:rsidP="00EE270E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1B781D41" wp14:editId="24401824">
                <wp:simplePos x="0" y="0"/>
                <wp:positionH relativeFrom="column">
                  <wp:posOffset>5609590</wp:posOffset>
                </wp:positionH>
                <wp:positionV relativeFrom="paragraph">
                  <wp:posOffset>49530</wp:posOffset>
                </wp:positionV>
                <wp:extent cx="635" cy="1152000"/>
                <wp:effectExtent l="0" t="0" r="37465" b="29210"/>
                <wp:wrapNone/>
                <wp:docPr id="330858035" name="AutoShape 4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1152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24E302" id="AutoShape 412" o:spid="_x0000_s1026" type="#_x0000_t32" style="position:absolute;margin-left:441.7pt;margin-top:3.9pt;width:.05pt;height:90.7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">
                <v:stroke dashstyle="dash"/>
              </v:shape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6A071596" wp14:editId="0E6C3D4C">
                <wp:simplePos x="0" y="0"/>
                <wp:positionH relativeFrom="column">
                  <wp:posOffset>4591050</wp:posOffset>
                </wp:positionH>
                <wp:positionV relativeFrom="paragraph">
                  <wp:posOffset>41910</wp:posOffset>
                </wp:positionV>
                <wp:extent cx="1008000" cy="0"/>
                <wp:effectExtent l="0" t="0" r="0" b="0"/>
                <wp:wrapNone/>
                <wp:docPr id="318494299" name="AutoShape 4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08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2E2F25" id="AutoShape 408" o:spid="_x0000_s1026" type="#_x0000_t32" style="position:absolute;margin-left:361.5pt;margin-top:3.3pt;width:79.35pt;height:0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"/>
            </w:pict>
          </mc:Fallback>
        </mc:AlternateContent>
      </w:r>
      <w:r w:rsidR="009B41C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2CD40691" wp14:editId="10862BA7">
                <wp:simplePos x="0" y="0"/>
                <wp:positionH relativeFrom="column">
                  <wp:posOffset>1085850</wp:posOffset>
                </wp:positionH>
                <wp:positionV relativeFrom="paragraph">
                  <wp:posOffset>81280</wp:posOffset>
                </wp:positionV>
                <wp:extent cx="600075" cy="8890"/>
                <wp:effectExtent l="0" t="0" r="28575" b="29210"/>
                <wp:wrapNone/>
                <wp:docPr id="674603931" name="AutoShape 4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600075" cy="88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FD7E40" id="AutoShape 404" o:spid="_x0000_s1026" type="#_x0000_t32" style="position:absolute;margin-left:85.5pt;margin-top:6.4pt;width:47.25pt;height:.7pt;flip:x y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">
                <v:stroke dashstyle="dash"/>
              </v:shape>
            </w:pict>
          </mc:Fallback>
        </mc:AlternateContent>
      </w:r>
      <w:r w:rsidR="00EA6B11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5D0CB1CE" wp14:editId="77B30BA6">
                <wp:simplePos x="0" y="0"/>
                <wp:positionH relativeFrom="column">
                  <wp:posOffset>-942340</wp:posOffset>
                </wp:positionH>
                <wp:positionV relativeFrom="paragraph">
                  <wp:posOffset>85090</wp:posOffset>
                </wp:positionV>
                <wp:extent cx="0" cy="492125"/>
                <wp:effectExtent l="10160" t="7620" r="8890" b="5080"/>
                <wp:wrapNone/>
                <wp:docPr id="725348269" name="AutoShape 4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921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60E5A4" id="AutoShape 406" o:spid="_x0000_s1026" type="#_x0000_t32" style="position:absolute;margin-left:-74.2pt;margin-top:6.7pt;width:0;height:38.7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">
                <v:stroke dashstyle="dash"/>
              </v:shape>
            </w:pict>
          </mc:Fallback>
        </mc:AlternateContent>
      </w:r>
    </w:p>
    <w:p w14:paraId="7FDA8441" w14:textId="6410BBA6" w:rsidR="00EE270E" w:rsidRPr="00EE270E" w:rsidRDefault="002B00B4" w:rsidP="00EE270E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7D10ACB8" w14:textId="2FAB7074" w:rsidR="00EE270E" w:rsidRPr="00EE270E" w:rsidRDefault="00957A0B" w:rsidP="002B00B4">
      <w:pPr>
        <w:jc w:val="right"/>
        <w:rPr>
          <w:rFonts w:ascii="Arial" w:hAnsi="Arial" w:cs="Arial"/>
          <w:b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968" behindDoc="1" locked="0" layoutInCell="1" allowOverlap="1" wp14:anchorId="4B0E1077" wp14:editId="7F51D728">
                <wp:simplePos x="0" y="0"/>
                <wp:positionH relativeFrom="margin">
                  <wp:align>right</wp:align>
                </wp:positionH>
                <wp:positionV relativeFrom="paragraph">
                  <wp:posOffset>1056640</wp:posOffset>
                </wp:positionV>
                <wp:extent cx="5686425" cy="695960"/>
                <wp:effectExtent l="0" t="0" r="9525" b="8890"/>
                <wp:wrapSquare wrapText="bothSides"/>
                <wp:docPr id="1088234772" name="Text Box 3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6425" cy="695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50484C" w14:textId="77777777" w:rsidR="003715A7" w:rsidRPr="005A09A6" w:rsidRDefault="003715A7" w:rsidP="00422613">
                            <w:pPr>
                              <w:spacing w:line="276" w:lineRule="auto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5A09A6">
                              <w:rPr>
                                <w:rFonts w:ascii="Arial" w:hAnsi="Arial" w:cs="Arial"/>
                                <w:b/>
                                <w:color w:val="FF0000"/>
                              </w:rPr>
                              <w:t>*</w:t>
                            </w:r>
                            <w:r w:rsidRPr="005A09A6">
                              <w:rPr>
                                <w:rFonts w:ascii="Arial" w:hAnsi="Arial" w:cs="Arial"/>
                                <w:b/>
                              </w:rPr>
                              <w:t xml:space="preserve">Note: where prolactin is found to be consistently in the normal range &amp; there have been no recent changes to medication, Endocrinology advice is to cease routine monitoring of prolactin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B0E1077" id="Text Box 394" o:spid="_x0000_s1043" type="#_x0000_t202" style="position:absolute;left:0;text-align:left;margin-left:396.55pt;margin-top:83.2pt;width:447.75pt;height:54.8pt;z-index:-25164851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" stroked="f">
                <v:textbox style="mso-fit-shape-to-text:t">
                  <w:txbxContent>
                    <w:p w14:paraId="0750484C" w14:textId="77777777" w:rsidR="003715A7" w:rsidRPr="005A09A6" w:rsidRDefault="003715A7" w:rsidP="00422613">
                      <w:pPr>
                        <w:spacing w:line="276" w:lineRule="auto"/>
                        <w:rPr>
                          <w:rFonts w:ascii="Arial" w:hAnsi="Arial" w:cs="Arial"/>
                          <w:b/>
                        </w:rPr>
                      </w:pPr>
                      <w:r w:rsidRPr="005A09A6">
                        <w:rPr>
                          <w:rFonts w:ascii="Arial" w:hAnsi="Arial" w:cs="Arial"/>
                          <w:b/>
                          <w:color w:val="FF0000"/>
                        </w:rPr>
                        <w:t>*</w:t>
                      </w:r>
                      <w:r w:rsidRPr="005A09A6">
                        <w:rPr>
                          <w:rFonts w:ascii="Arial" w:hAnsi="Arial" w:cs="Arial"/>
                          <w:b/>
                        </w:rPr>
                        <w:t xml:space="preserve">Note: where prolactin is found to be consistently in the normal range &amp; there have been no recent changes to medication, Endocrinology advice is to cease routine monitoring of prolactin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42B64AF6" wp14:editId="4F5C9014">
                <wp:simplePos x="0" y="0"/>
                <wp:positionH relativeFrom="column">
                  <wp:posOffset>2947035</wp:posOffset>
                </wp:positionH>
                <wp:positionV relativeFrom="paragraph">
                  <wp:posOffset>857250</wp:posOffset>
                </wp:positionV>
                <wp:extent cx="2664000" cy="635"/>
                <wp:effectExtent l="0" t="0" r="3175" b="37465"/>
                <wp:wrapNone/>
                <wp:docPr id="347657300" name="AutoShape 4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640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50DC40" id="AutoShape 407" o:spid="_x0000_s1026" type="#_x0000_t32" style="position:absolute;margin-left:232.05pt;margin-top:67.5pt;width:209.75pt;height:.05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">
                <v:stroke dashstyle="dash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759A7CE5" wp14:editId="08F1672F">
                <wp:simplePos x="0" y="0"/>
                <wp:positionH relativeFrom="column">
                  <wp:posOffset>278130</wp:posOffset>
                </wp:positionH>
                <wp:positionV relativeFrom="paragraph">
                  <wp:posOffset>855345</wp:posOffset>
                </wp:positionV>
                <wp:extent cx="2638425" cy="0"/>
                <wp:effectExtent l="0" t="76200" r="9525" b="95250"/>
                <wp:wrapNone/>
                <wp:docPr id="1379767226" name="AutoShape 4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384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CE9648" id="AutoShape 417" o:spid="_x0000_s1026" type="#_x0000_t32" style="position:absolute;margin-left:21.9pt;margin-top:67.35pt;width:207.75pt;height:0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">
                <v:stroke dashstyle="dash" endarrow="block"/>
              </v:shape>
            </w:pict>
          </mc:Fallback>
        </mc:AlternateContent>
      </w:r>
      <w:r w:rsidR="009B41C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5D407D30" wp14:editId="5F05F1D3">
                <wp:simplePos x="0" y="0"/>
                <wp:positionH relativeFrom="column">
                  <wp:posOffset>275590</wp:posOffset>
                </wp:positionH>
                <wp:positionV relativeFrom="paragraph">
                  <wp:posOffset>251460</wp:posOffset>
                </wp:positionV>
                <wp:extent cx="635" cy="576000"/>
                <wp:effectExtent l="0" t="0" r="37465" b="33655"/>
                <wp:wrapNone/>
                <wp:docPr id="562362724" name="AutoShape 4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576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D3169D" id="AutoShape 412" o:spid="_x0000_s1026" type="#_x0000_t32" style="position:absolute;margin-left:21.7pt;margin-top:19.8pt;width:.05pt;height:45.35pt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">
                <v:stroke dashstyle="dash"/>
              </v:shape>
            </w:pict>
          </mc:Fallback>
        </mc:AlternateContent>
      </w:r>
    </w:p>
    <w:sectPr w:rsidR="00EE270E" w:rsidRPr="00EE270E" w:rsidSect="005A09A6">
      <w:headerReference w:type="default" r:id="rId18"/>
      <w:footerReference w:type="default" r:id="rId19"/>
      <w:headerReference w:type="first" r:id="rId20"/>
      <w:footerReference w:type="first" r:id="rId21"/>
      <w:pgSz w:w="11906" w:h="16838" w:code="9"/>
      <w:pgMar w:top="1440" w:right="1440" w:bottom="1440" w:left="1440" w:header="284" w:footer="56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72D418" w14:textId="77777777" w:rsidR="009F43A8" w:rsidRDefault="009F43A8" w:rsidP="00673CAC">
      <w:r>
        <w:separator/>
      </w:r>
    </w:p>
  </w:endnote>
  <w:endnote w:type="continuationSeparator" w:id="0">
    <w:p w14:paraId="44B6FD7E" w14:textId="77777777" w:rsidR="009F43A8" w:rsidRDefault="009F43A8" w:rsidP="00673C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C5FE4C" w14:textId="77777777" w:rsidR="003715A7" w:rsidRDefault="003715A7" w:rsidP="00B66265">
    <w:pPr>
      <w:pStyle w:val="Footer"/>
      <w:jc w:val="right"/>
      <w:rPr>
        <w:noProof/>
      </w:rPr>
    </w:pPr>
    <w:r>
      <w:fldChar w:fldCharType="begin"/>
    </w:r>
    <w:r>
      <w:instrText xml:space="preserve"> PAGE   \* MERGEFORMAT </w:instrText>
    </w:r>
    <w:r>
      <w:fldChar w:fldCharType="separate"/>
    </w:r>
    <w:r w:rsidR="00C71E4E">
      <w:rPr>
        <w:noProof/>
      </w:rPr>
      <w:t>12</w:t>
    </w:r>
    <w:r>
      <w:rPr>
        <w:noProof/>
      </w:rPr>
      <w:fldChar w:fldCharType="end"/>
    </w:r>
  </w:p>
  <w:p w14:paraId="64B98C5D" w14:textId="77777777" w:rsidR="003715A7" w:rsidRPr="00B66265" w:rsidRDefault="003715A7" w:rsidP="00B66265">
    <w:pPr>
      <w:widowControl w:val="0"/>
      <w:spacing w:line="204" w:lineRule="exact"/>
      <w:ind w:left="20" w:right="-20"/>
      <w:rPr>
        <w:rFonts w:ascii="Arial" w:eastAsia="Arial" w:hAnsi="Arial" w:cs="Arial"/>
        <w:sz w:val="18"/>
        <w:szCs w:val="18"/>
        <w:lang w:val="en-US"/>
      </w:rPr>
    </w:pPr>
    <w:r w:rsidRPr="00B66265">
      <w:rPr>
        <w:rFonts w:ascii="Arial" w:eastAsia="Arial" w:hAnsi="Arial" w:cs="Arial"/>
        <w:sz w:val="18"/>
        <w:szCs w:val="18"/>
        <w:lang w:val="en-US"/>
      </w:rPr>
      <w:t>Nor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>thu</w:t>
    </w:r>
    <w:r w:rsidRPr="00B66265">
      <w:rPr>
        <w:rFonts w:ascii="Arial" w:eastAsia="Arial" w:hAnsi="Arial" w:cs="Arial"/>
        <w:spacing w:val="-1"/>
        <w:sz w:val="18"/>
        <w:szCs w:val="18"/>
        <w:lang w:val="en-US"/>
      </w:rPr>
      <w:t>m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>be</w:t>
    </w:r>
    <w:r w:rsidRPr="00B66265">
      <w:rPr>
        <w:rFonts w:ascii="Arial" w:eastAsia="Arial" w:hAnsi="Arial" w:cs="Arial"/>
        <w:sz w:val="18"/>
        <w:szCs w:val="18"/>
        <w:lang w:val="en-US"/>
      </w:rPr>
      <w:t>r</w:t>
    </w:r>
    <w:r w:rsidRPr="00B66265">
      <w:rPr>
        <w:rFonts w:ascii="Arial" w:eastAsia="Arial" w:hAnsi="Arial" w:cs="Arial"/>
        <w:spacing w:val="-1"/>
        <w:sz w:val="18"/>
        <w:szCs w:val="18"/>
        <w:lang w:val="en-US"/>
      </w:rPr>
      <w:t>l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>and</w:t>
    </w:r>
    <w:r w:rsidRPr="00B66265">
      <w:rPr>
        <w:rFonts w:ascii="Arial" w:eastAsia="Arial" w:hAnsi="Arial" w:cs="Arial"/>
        <w:sz w:val="18"/>
        <w:szCs w:val="18"/>
        <w:lang w:val="en-US"/>
      </w:rPr>
      <w:t>,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 xml:space="preserve"> </w:t>
    </w:r>
    <w:r w:rsidRPr="00B66265">
      <w:rPr>
        <w:rFonts w:ascii="Arial" w:eastAsia="Arial" w:hAnsi="Arial" w:cs="Arial"/>
        <w:spacing w:val="-2"/>
        <w:sz w:val="18"/>
        <w:szCs w:val="18"/>
        <w:lang w:val="en-US"/>
      </w:rPr>
      <w:t>T</w:t>
    </w:r>
    <w:r w:rsidRPr="00B66265">
      <w:rPr>
        <w:rFonts w:ascii="Arial" w:eastAsia="Arial" w:hAnsi="Arial" w:cs="Arial"/>
        <w:spacing w:val="-1"/>
        <w:sz w:val="18"/>
        <w:szCs w:val="18"/>
        <w:lang w:val="en-US"/>
      </w:rPr>
      <w:t>y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>n</w:t>
    </w:r>
    <w:r w:rsidRPr="00B66265">
      <w:rPr>
        <w:rFonts w:ascii="Arial" w:eastAsia="Arial" w:hAnsi="Arial" w:cs="Arial"/>
        <w:sz w:val="18"/>
        <w:szCs w:val="18"/>
        <w:lang w:val="en-US"/>
      </w:rPr>
      <w:t>e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 xml:space="preserve"> a</w:t>
    </w:r>
    <w:r w:rsidRPr="00B66265">
      <w:rPr>
        <w:rFonts w:ascii="Arial" w:eastAsia="Arial" w:hAnsi="Arial" w:cs="Arial"/>
        <w:spacing w:val="-2"/>
        <w:sz w:val="18"/>
        <w:szCs w:val="18"/>
        <w:lang w:val="en-US"/>
      </w:rPr>
      <w:t>n</w:t>
    </w:r>
    <w:r w:rsidRPr="00B66265">
      <w:rPr>
        <w:rFonts w:ascii="Arial" w:eastAsia="Arial" w:hAnsi="Arial" w:cs="Arial"/>
        <w:sz w:val="18"/>
        <w:szCs w:val="18"/>
        <w:lang w:val="en-US"/>
      </w:rPr>
      <w:t>d</w:t>
    </w:r>
    <w:r w:rsidRPr="00B66265">
      <w:rPr>
        <w:rFonts w:ascii="Arial" w:eastAsia="Arial" w:hAnsi="Arial" w:cs="Arial"/>
        <w:spacing w:val="-4"/>
        <w:sz w:val="18"/>
        <w:szCs w:val="18"/>
        <w:lang w:val="en-US"/>
      </w:rPr>
      <w:t xml:space="preserve"> </w:t>
    </w:r>
    <w:r w:rsidRPr="00B66265">
      <w:rPr>
        <w:rFonts w:ascii="Arial" w:eastAsia="Arial" w:hAnsi="Arial" w:cs="Arial"/>
        <w:spacing w:val="3"/>
        <w:sz w:val="18"/>
        <w:szCs w:val="18"/>
        <w:lang w:val="en-US"/>
      </w:rPr>
      <w:t>W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>ea</w:t>
    </w:r>
    <w:r w:rsidRPr="00B66265">
      <w:rPr>
        <w:rFonts w:ascii="Arial" w:eastAsia="Arial" w:hAnsi="Arial" w:cs="Arial"/>
        <w:sz w:val="18"/>
        <w:szCs w:val="18"/>
        <w:lang w:val="en-US"/>
      </w:rPr>
      <w:t>r NHS F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>o</w:t>
    </w:r>
    <w:r w:rsidRPr="00B66265">
      <w:rPr>
        <w:rFonts w:ascii="Arial" w:eastAsia="Arial" w:hAnsi="Arial" w:cs="Arial"/>
        <w:spacing w:val="-2"/>
        <w:sz w:val="18"/>
        <w:szCs w:val="18"/>
        <w:lang w:val="en-US"/>
      </w:rPr>
      <w:t>u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>nda</w:t>
    </w:r>
    <w:r w:rsidRPr="00B66265">
      <w:rPr>
        <w:rFonts w:ascii="Arial" w:eastAsia="Arial" w:hAnsi="Arial" w:cs="Arial"/>
        <w:spacing w:val="-2"/>
        <w:sz w:val="18"/>
        <w:szCs w:val="18"/>
        <w:lang w:val="en-US"/>
      </w:rPr>
      <w:t>t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>io</w:t>
    </w:r>
    <w:r w:rsidRPr="00B66265">
      <w:rPr>
        <w:rFonts w:ascii="Arial" w:eastAsia="Arial" w:hAnsi="Arial" w:cs="Arial"/>
        <w:sz w:val="18"/>
        <w:szCs w:val="18"/>
        <w:lang w:val="en-US"/>
      </w:rPr>
      <w:t>n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 xml:space="preserve"> </w:t>
    </w:r>
    <w:r w:rsidRPr="00B66265">
      <w:rPr>
        <w:rFonts w:ascii="Arial" w:eastAsia="Arial" w:hAnsi="Arial" w:cs="Arial"/>
        <w:spacing w:val="-2"/>
        <w:sz w:val="18"/>
        <w:szCs w:val="18"/>
        <w:lang w:val="en-US"/>
      </w:rPr>
      <w:t>T</w:t>
    </w:r>
    <w:r w:rsidRPr="00B66265">
      <w:rPr>
        <w:rFonts w:ascii="Arial" w:eastAsia="Arial" w:hAnsi="Arial" w:cs="Arial"/>
        <w:sz w:val="18"/>
        <w:szCs w:val="18"/>
        <w:lang w:val="en-US"/>
      </w:rPr>
      <w:t>r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>u</w:t>
    </w:r>
    <w:r w:rsidRPr="00B66265">
      <w:rPr>
        <w:rFonts w:ascii="Arial" w:eastAsia="Arial" w:hAnsi="Arial" w:cs="Arial"/>
        <w:spacing w:val="-1"/>
        <w:sz w:val="18"/>
        <w:szCs w:val="18"/>
        <w:lang w:val="en-US"/>
      </w:rPr>
      <w:t>s</w:t>
    </w:r>
    <w:r w:rsidRPr="00B66265">
      <w:rPr>
        <w:rFonts w:ascii="Arial" w:eastAsia="Arial" w:hAnsi="Arial" w:cs="Arial"/>
        <w:sz w:val="18"/>
        <w:szCs w:val="18"/>
        <w:lang w:val="en-US"/>
      </w:rPr>
      <w:t>t</w:t>
    </w:r>
  </w:p>
  <w:p w14:paraId="3D4AB50F" w14:textId="77777777" w:rsidR="003715A7" w:rsidRPr="00B66265" w:rsidRDefault="003715A7" w:rsidP="00B66265">
    <w:pPr>
      <w:widowControl w:val="0"/>
      <w:spacing w:line="206" w:lineRule="exact"/>
      <w:ind w:left="20" w:right="-47"/>
      <w:rPr>
        <w:rFonts w:ascii="Arial" w:eastAsia="Arial" w:hAnsi="Arial" w:cs="Arial"/>
        <w:sz w:val="18"/>
        <w:szCs w:val="18"/>
        <w:lang w:val="en-US"/>
      </w:rPr>
    </w:pPr>
    <w:r w:rsidRPr="00B66265">
      <w:rPr>
        <w:rFonts w:ascii="Arial" w:eastAsia="Arial" w:hAnsi="Arial" w:cs="Arial"/>
        <w:sz w:val="18"/>
        <w:szCs w:val="18"/>
        <w:lang w:val="en-US"/>
      </w:rPr>
      <w:t>PP</w:t>
    </w:r>
    <w:r w:rsidRPr="00B66265">
      <w:rPr>
        <w:rFonts w:ascii="Arial" w:eastAsia="Arial" w:hAnsi="Arial" w:cs="Arial"/>
        <w:spacing w:val="-2"/>
        <w:sz w:val="18"/>
        <w:szCs w:val="18"/>
        <w:lang w:val="en-US"/>
      </w:rPr>
      <w:t>T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>–</w:t>
    </w:r>
    <w:r w:rsidRPr="00B66265">
      <w:rPr>
        <w:rFonts w:ascii="Arial" w:eastAsia="Arial" w:hAnsi="Arial" w:cs="Arial"/>
        <w:sz w:val="18"/>
        <w:szCs w:val="18"/>
        <w:lang w:val="en-US"/>
      </w:rPr>
      <w:t>P</w:t>
    </w:r>
    <w:r w:rsidRPr="00B66265">
      <w:rPr>
        <w:rFonts w:ascii="Arial" w:eastAsia="Arial" w:hAnsi="Arial" w:cs="Arial"/>
        <w:spacing w:val="-1"/>
        <w:sz w:val="18"/>
        <w:szCs w:val="18"/>
        <w:lang w:val="en-US"/>
      </w:rPr>
      <w:t>G</w:t>
    </w:r>
    <w:r w:rsidRPr="00B66265">
      <w:rPr>
        <w:rFonts w:ascii="Arial" w:eastAsia="Arial" w:hAnsi="Arial" w:cs="Arial"/>
        <w:sz w:val="18"/>
        <w:szCs w:val="18"/>
        <w:lang w:val="en-US"/>
      </w:rPr>
      <w:t>N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>–2</w:t>
    </w:r>
    <w:r>
      <w:rPr>
        <w:rFonts w:ascii="Arial" w:eastAsia="Arial" w:hAnsi="Arial" w:cs="Arial"/>
        <w:spacing w:val="1"/>
        <w:sz w:val="18"/>
        <w:szCs w:val="18"/>
        <w:lang w:val="en-US"/>
      </w:rPr>
      <w:t>4</w:t>
    </w:r>
    <w:r w:rsidRPr="00B66265">
      <w:rPr>
        <w:rFonts w:ascii="Arial" w:eastAsia="Arial" w:hAnsi="Arial" w:cs="Arial"/>
        <w:sz w:val="18"/>
        <w:szCs w:val="18"/>
        <w:lang w:val="en-US"/>
      </w:rPr>
      <w:t xml:space="preserve">- Management of </w:t>
    </w:r>
    <w:proofErr w:type="spellStart"/>
    <w:r w:rsidRPr="00B66265">
      <w:rPr>
        <w:rFonts w:ascii="Arial" w:eastAsia="Arial" w:hAnsi="Arial" w:cs="Arial"/>
        <w:sz w:val="18"/>
        <w:szCs w:val="18"/>
        <w:lang w:val="en-US"/>
      </w:rPr>
      <w:t>Hyperprolactinaemia</w:t>
    </w:r>
    <w:proofErr w:type="spellEnd"/>
    <w:r w:rsidRPr="00B66265">
      <w:rPr>
        <w:rFonts w:ascii="Arial" w:eastAsia="Arial" w:hAnsi="Arial" w:cs="Arial"/>
        <w:sz w:val="18"/>
        <w:szCs w:val="18"/>
        <w:lang w:val="en-US"/>
      </w:rPr>
      <w:t xml:space="preserve"> in Patients Prescribed Antipsychotics </w:t>
    </w:r>
    <w:r w:rsidR="00C71E4E">
      <w:rPr>
        <w:rFonts w:ascii="Arial" w:eastAsia="Arial" w:hAnsi="Arial" w:cs="Arial"/>
        <w:spacing w:val="-2"/>
        <w:sz w:val="18"/>
        <w:szCs w:val="18"/>
        <w:lang w:val="en-US"/>
      </w:rPr>
      <w:t>V02-Iss2-Mar 2021</w:t>
    </w:r>
  </w:p>
  <w:p w14:paraId="7610E227" w14:textId="77777777" w:rsidR="003715A7" w:rsidRPr="00B66265" w:rsidRDefault="003715A7" w:rsidP="00B66265">
    <w:pPr>
      <w:widowControl w:val="0"/>
      <w:spacing w:line="206" w:lineRule="exact"/>
      <w:ind w:left="20" w:right="-20"/>
      <w:rPr>
        <w:rFonts w:ascii="Arial" w:eastAsia="Arial" w:hAnsi="Arial" w:cs="Arial"/>
        <w:sz w:val="18"/>
        <w:szCs w:val="18"/>
        <w:lang w:val="en-US"/>
      </w:rPr>
    </w:pPr>
    <w:r w:rsidRPr="00B66265">
      <w:rPr>
        <w:rFonts w:ascii="Arial" w:eastAsia="Arial" w:hAnsi="Arial" w:cs="Arial"/>
        <w:sz w:val="18"/>
        <w:szCs w:val="18"/>
        <w:lang w:val="en-US"/>
      </w:rPr>
      <w:t>P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>a</w:t>
    </w:r>
    <w:r w:rsidRPr="00B66265">
      <w:rPr>
        <w:rFonts w:ascii="Arial" w:eastAsia="Arial" w:hAnsi="Arial" w:cs="Arial"/>
        <w:sz w:val="18"/>
        <w:szCs w:val="18"/>
        <w:lang w:val="en-US"/>
      </w:rPr>
      <w:t>rt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 xml:space="preserve"> o</w:t>
    </w:r>
    <w:r w:rsidRPr="00B66265">
      <w:rPr>
        <w:rFonts w:ascii="Arial" w:eastAsia="Arial" w:hAnsi="Arial" w:cs="Arial"/>
        <w:sz w:val="18"/>
        <w:szCs w:val="18"/>
        <w:lang w:val="en-US"/>
      </w:rPr>
      <w:t>f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 xml:space="preserve"> </w:t>
    </w:r>
    <w:r w:rsidRPr="00B66265">
      <w:rPr>
        <w:rFonts w:ascii="Arial" w:eastAsia="Arial" w:hAnsi="Arial" w:cs="Arial"/>
        <w:sz w:val="18"/>
        <w:szCs w:val="18"/>
        <w:lang w:val="en-US"/>
      </w:rPr>
      <w:t>N</w:t>
    </w:r>
    <w:r w:rsidRPr="00B66265">
      <w:rPr>
        <w:rFonts w:ascii="Arial" w:eastAsia="Arial" w:hAnsi="Arial" w:cs="Arial"/>
        <w:spacing w:val="-7"/>
        <w:sz w:val="18"/>
        <w:szCs w:val="18"/>
        <w:lang w:val="en-US"/>
      </w:rPr>
      <w:t>T</w:t>
    </w:r>
    <w:r w:rsidRPr="00B66265">
      <w:rPr>
        <w:rFonts w:ascii="Arial" w:eastAsia="Arial" w:hAnsi="Arial" w:cs="Arial"/>
        <w:spacing w:val="8"/>
        <w:sz w:val="18"/>
        <w:szCs w:val="18"/>
        <w:lang w:val="en-US"/>
      </w:rPr>
      <w:t>W</w:t>
    </w:r>
    <w:r w:rsidRPr="00B66265">
      <w:rPr>
        <w:rFonts w:ascii="Arial" w:eastAsia="Arial" w:hAnsi="Arial" w:cs="Arial"/>
        <w:sz w:val="18"/>
        <w:szCs w:val="18"/>
        <w:lang w:val="en-US"/>
      </w:rPr>
      <w:t>(C</w:t>
    </w:r>
    <w:r w:rsidRPr="00B66265">
      <w:rPr>
        <w:rFonts w:ascii="Arial" w:eastAsia="Arial" w:hAnsi="Arial" w:cs="Arial"/>
        <w:spacing w:val="-3"/>
        <w:sz w:val="18"/>
        <w:szCs w:val="18"/>
        <w:lang w:val="en-US"/>
      </w:rPr>
      <w:t>)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>3</w:t>
    </w:r>
    <w:r w:rsidRPr="00B66265">
      <w:rPr>
        <w:rFonts w:ascii="Arial" w:eastAsia="Arial" w:hAnsi="Arial" w:cs="Arial"/>
        <w:sz w:val="18"/>
        <w:szCs w:val="18"/>
        <w:lang w:val="en-US"/>
      </w:rPr>
      <w:t>8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 xml:space="preserve"> </w:t>
    </w:r>
    <w:r w:rsidRPr="00B66265">
      <w:rPr>
        <w:rFonts w:ascii="Arial" w:eastAsia="Arial" w:hAnsi="Arial" w:cs="Arial"/>
        <w:sz w:val="18"/>
        <w:szCs w:val="18"/>
        <w:lang w:val="en-US"/>
      </w:rPr>
      <w:t>P</w:t>
    </w:r>
    <w:r w:rsidRPr="00B66265">
      <w:rPr>
        <w:rFonts w:ascii="Arial" w:eastAsia="Arial" w:hAnsi="Arial" w:cs="Arial"/>
        <w:spacing w:val="-1"/>
        <w:sz w:val="18"/>
        <w:szCs w:val="18"/>
        <w:lang w:val="en-US"/>
      </w:rPr>
      <w:t>h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>a</w:t>
    </w:r>
    <w:r w:rsidRPr="00B66265">
      <w:rPr>
        <w:rFonts w:ascii="Arial" w:eastAsia="Arial" w:hAnsi="Arial" w:cs="Arial"/>
        <w:sz w:val="18"/>
        <w:szCs w:val="18"/>
        <w:lang w:val="en-US"/>
      </w:rPr>
      <w:t>r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>m</w:t>
    </w:r>
    <w:r w:rsidRPr="00B66265">
      <w:rPr>
        <w:rFonts w:ascii="Arial" w:eastAsia="Arial" w:hAnsi="Arial" w:cs="Arial"/>
        <w:spacing w:val="-2"/>
        <w:sz w:val="18"/>
        <w:szCs w:val="18"/>
        <w:lang w:val="en-US"/>
      </w:rPr>
      <w:t>a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>c</w:t>
    </w:r>
    <w:r w:rsidRPr="00B66265">
      <w:rPr>
        <w:rFonts w:ascii="Arial" w:eastAsia="Arial" w:hAnsi="Arial" w:cs="Arial"/>
        <w:spacing w:val="-2"/>
        <w:sz w:val="18"/>
        <w:szCs w:val="18"/>
        <w:lang w:val="en-US"/>
      </w:rPr>
      <w:t>o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>l</w:t>
    </w:r>
    <w:r w:rsidRPr="00B66265">
      <w:rPr>
        <w:rFonts w:ascii="Arial" w:eastAsia="Arial" w:hAnsi="Arial" w:cs="Arial"/>
        <w:spacing w:val="-2"/>
        <w:sz w:val="18"/>
        <w:szCs w:val="18"/>
        <w:lang w:val="en-US"/>
      </w:rPr>
      <w:t>o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>gic</w:t>
    </w:r>
    <w:r w:rsidRPr="00B66265">
      <w:rPr>
        <w:rFonts w:ascii="Arial" w:eastAsia="Arial" w:hAnsi="Arial" w:cs="Arial"/>
        <w:spacing w:val="-2"/>
        <w:sz w:val="18"/>
        <w:szCs w:val="18"/>
        <w:lang w:val="en-US"/>
      </w:rPr>
      <w:t>a</w:t>
    </w:r>
    <w:r w:rsidRPr="00B66265">
      <w:rPr>
        <w:rFonts w:ascii="Arial" w:eastAsia="Arial" w:hAnsi="Arial" w:cs="Arial"/>
        <w:sz w:val="18"/>
        <w:szCs w:val="18"/>
        <w:lang w:val="en-US"/>
      </w:rPr>
      <w:t>l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 xml:space="preserve"> </w:t>
    </w:r>
    <w:r w:rsidRPr="00B66265">
      <w:rPr>
        <w:rFonts w:ascii="Arial" w:eastAsia="Arial" w:hAnsi="Arial" w:cs="Arial"/>
        <w:spacing w:val="-2"/>
        <w:sz w:val="18"/>
        <w:szCs w:val="18"/>
        <w:lang w:val="en-US"/>
      </w:rPr>
      <w:t>T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>he</w:t>
    </w:r>
    <w:r w:rsidRPr="00B66265">
      <w:rPr>
        <w:rFonts w:ascii="Arial" w:eastAsia="Arial" w:hAnsi="Arial" w:cs="Arial"/>
        <w:sz w:val="18"/>
        <w:szCs w:val="18"/>
        <w:lang w:val="en-US"/>
      </w:rPr>
      <w:t>r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>ap</w:t>
    </w:r>
    <w:r w:rsidRPr="00B66265">
      <w:rPr>
        <w:rFonts w:ascii="Arial" w:eastAsia="Arial" w:hAnsi="Arial" w:cs="Arial"/>
        <w:sz w:val="18"/>
        <w:szCs w:val="18"/>
        <w:lang w:val="en-US"/>
      </w:rPr>
      <w:t>y</w:t>
    </w:r>
    <w:r w:rsidRPr="00B66265">
      <w:rPr>
        <w:rFonts w:ascii="Arial" w:eastAsia="Arial" w:hAnsi="Arial" w:cs="Arial"/>
        <w:spacing w:val="-1"/>
        <w:sz w:val="18"/>
        <w:szCs w:val="18"/>
        <w:lang w:val="en-US"/>
      </w:rPr>
      <w:t xml:space="preserve"> </w:t>
    </w:r>
    <w:r w:rsidRPr="00B66265">
      <w:rPr>
        <w:rFonts w:ascii="Arial" w:eastAsia="Arial" w:hAnsi="Arial" w:cs="Arial"/>
        <w:sz w:val="18"/>
        <w:szCs w:val="18"/>
        <w:lang w:val="en-US"/>
      </w:rPr>
      <w:t>P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>o</w:t>
    </w:r>
    <w:r w:rsidRPr="00B66265">
      <w:rPr>
        <w:rFonts w:ascii="Arial" w:eastAsia="Arial" w:hAnsi="Arial" w:cs="Arial"/>
        <w:spacing w:val="-2"/>
        <w:sz w:val="18"/>
        <w:szCs w:val="18"/>
        <w:lang w:val="en-US"/>
      </w:rPr>
      <w:t>l</w:t>
    </w:r>
    <w:r w:rsidRPr="00B66265">
      <w:rPr>
        <w:rFonts w:ascii="Arial" w:eastAsia="Arial" w:hAnsi="Arial" w:cs="Arial"/>
        <w:spacing w:val="1"/>
        <w:sz w:val="18"/>
        <w:szCs w:val="18"/>
        <w:lang w:val="en-US"/>
      </w:rPr>
      <w:t>ic</w:t>
    </w:r>
    <w:r w:rsidRPr="00B66265">
      <w:rPr>
        <w:rFonts w:ascii="Arial" w:eastAsia="Arial" w:hAnsi="Arial" w:cs="Arial"/>
        <w:sz w:val="18"/>
        <w:szCs w:val="18"/>
        <w:lang w:val="en-US"/>
      </w:rPr>
      <w:t>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69163E" w14:textId="77777777" w:rsidR="003715A7" w:rsidRDefault="003715A7">
    <w:pPr>
      <w:pStyle w:val="Footer"/>
      <w:jc w:val="right"/>
    </w:pPr>
  </w:p>
  <w:p w14:paraId="6A87330D" w14:textId="77777777" w:rsidR="003715A7" w:rsidRDefault="003715A7">
    <w:pPr>
      <w:pStyle w:val="Footer"/>
      <w:jc w:val="right"/>
      <w:rPr>
        <w:noProof/>
      </w:rPr>
    </w:pPr>
  </w:p>
  <w:p w14:paraId="5FBE66AB" w14:textId="77777777" w:rsidR="005A09A6" w:rsidRPr="005A09A6" w:rsidRDefault="005A09A6" w:rsidP="005A09A6">
    <w:pPr>
      <w:pStyle w:val="Footer"/>
      <w:rPr>
        <w:rFonts w:ascii="Arial" w:hAnsi="Arial" w:cs="Arial"/>
        <w:sz w:val="18"/>
        <w:szCs w:val="22"/>
      </w:rPr>
    </w:pPr>
    <w:r w:rsidRPr="005A09A6">
      <w:rPr>
        <w:rFonts w:ascii="Arial" w:hAnsi="Arial" w:cs="Arial"/>
        <w:sz w:val="18"/>
      </w:rPr>
      <w:t>Cumbria, Northumberland, Tyne and Wear NHS Foundation Trust</w:t>
    </w:r>
  </w:p>
  <w:p w14:paraId="26758C02" w14:textId="234C8875" w:rsidR="005A09A6" w:rsidRPr="005A09A6" w:rsidRDefault="005A09A6" w:rsidP="005A09A6">
    <w:pPr>
      <w:pStyle w:val="Footer"/>
      <w:rPr>
        <w:rFonts w:ascii="Calibri" w:hAnsi="Calibri" w:cs="Arial"/>
        <w:b/>
        <w:sz w:val="20"/>
      </w:rPr>
    </w:pPr>
    <w:r w:rsidRPr="005A09A6">
      <w:rPr>
        <w:rFonts w:ascii="Arial" w:hAnsi="Arial" w:cs="Arial"/>
        <w:sz w:val="18"/>
      </w:rPr>
      <w:t>App 4 - Management of Hyperprolactinaemia in Children Prescribed</w:t>
    </w:r>
    <w:r w:rsidRPr="005A09A6">
      <w:rPr>
        <w:rFonts w:ascii="Arial" w:hAnsi="Arial" w:cs="Arial"/>
        <w:b/>
        <w:sz w:val="18"/>
      </w:rPr>
      <w:t xml:space="preserve"> </w:t>
    </w:r>
    <w:r w:rsidRPr="005A09A6">
      <w:rPr>
        <w:rFonts w:ascii="Arial" w:hAnsi="Arial" w:cs="Arial"/>
        <w:sz w:val="18"/>
      </w:rPr>
      <w:t>Antipsychotics - V0</w:t>
    </w:r>
    <w:r w:rsidR="006B0106">
      <w:rPr>
        <w:rFonts w:ascii="Arial" w:hAnsi="Arial" w:cs="Arial"/>
        <w:sz w:val="18"/>
      </w:rPr>
      <w:t>4</w:t>
    </w:r>
    <w:r w:rsidRPr="005A09A6">
      <w:rPr>
        <w:rFonts w:ascii="Arial" w:hAnsi="Arial" w:cs="Arial"/>
        <w:sz w:val="18"/>
      </w:rPr>
      <w:t>-Iss</w:t>
    </w:r>
    <w:r w:rsidR="006B0106">
      <w:rPr>
        <w:rFonts w:ascii="Arial" w:hAnsi="Arial" w:cs="Arial"/>
        <w:sz w:val="18"/>
      </w:rPr>
      <w:t>1</w:t>
    </w:r>
    <w:r w:rsidRPr="005A09A6">
      <w:rPr>
        <w:rFonts w:ascii="Arial" w:hAnsi="Arial" w:cs="Arial"/>
        <w:sz w:val="18"/>
      </w:rPr>
      <w:t>-</w:t>
    </w:r>
    <w:r w:rsidR="006B0106">
      <w:rPr>
        <w:rFonts w:ascii="Arial" w:hAnsi="Arial" w:cs="Arial"/>
        <w:sz w:val="18"/>
      </w:rPr>
      <w:t>Dec</w:t>
    </w:r>
    <w:r w:rsidRPr="005A09A6">
      <w:rPr>
        <w:rFonts w:ascii="Arial" w:hAnsi="Arial" w:cs="Arial"/>
        <w:sz w:val="18"/>
      </w:rPr>
      <w:t xml:space="preserve"> 202</w:t>
    </w:r>
    <w:r w:rsidR="00760797">
      <w:rPr>
        <w:rFonts w:ascii="Arial" w:hAnsi="Arial" w:cs="Arial"/>
        <w:sz w:val="18"/>
      </w:rPr>
      <w:t>5</w:t>
    </w:r>
  </w:p>
  <w:p w14:paraId="0688F30F" w14:textId="77777777" w:rsidR="003715A7" w:rsidRPr="005A09A6" w:rsidRDefault="005A09A6" w:rsidP="005A09A6">
    <w:pPr>
      <w:pStyle w:val="Footer"/>
      <w:rPr>
        <w:rFonts w:ascii="Arial" w:hAnsi="Arial" w:cs="Arial"/>
        <w:sz w:val="18"/>
      </w:rPr>
    </w:pPr>
    <w:r w:rsidRPr="005A09A6">
      <w:rPr>
        <w:rFonts w:ascii="Arial" w:hAnsi="Arial" w:cs="Arial"/>
        <w:sz w:val="18"/>
      </w:rPr>
      <w:t>Part of PPT-PGN-24 - Management of Hyperprolactinaemia in Patients Prescribed Antipsychotic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AB90F2" w14:textId="77777777" w:rsidR="009F43A8" w:rsidRDefault="009F43A8" w:rsidP="00673CAC">
      <w:r>
        <w:separator/>
      </w:r>
    </w:p>
  </w:footnote>
  <w:footnote w:type="continuationSeparator" w:id="0">
    <w:p w14:paraId="72A78C95" w14:textId="77777777" w:rsidR="009F43A8" w:rsidRDefault="009F43A8" w:rsidP="00673C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39498" w14:textId="77777777" w:rsidR="003715A7" w:rsidRPr="00B66265" w:rsidRDefault="003715A7" w:rsidP="00C51E39">
    <w:pPr>
      <w:pStyle w:val="Header"/>
      <w:ind w:right="-613"/>
      <w:jc w:val="right"/>
      <w:rPr>
        <w:rFonts w:ascii="Arial" w:hAnsi="Arial" w:cs="Arial"/>
        <w:b/>
        <w:bCs/>
        <w:sz w:val="20"/>
        <w:szCs w:val="20"/>
      </w:rPr>
    </w:pPr>
    <w:r w:rsidRPr="00B66265">
      <w:rPr>
        <w:rFonts w:ascii="Arial" w:hAnsi="Arial" w:cs="Arial"/>
        <w:b/>
        <w:bCs/>
        <w:sz w:val="20"/>
        <w:szCs w:val="20"/>
      </w:rPr>
      <w:t>PPT-PGN-2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500193" w14:textId="77777777" w:rsidR="003715A7" w:rsidRPr="00A35628" w:rsidRDefault="003715A7" w:rsidP="00A35628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F7ACC"/>
    <w:multiLevelType w:val="hybridMultilevel"/>
    <w:tmpl w:val="560C86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80A16"/>
    <w:multiLevelType w:val="hybridMultilevel"/>
    <w:tmpl w:val="31FC03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8537EC"/>
    <w:multiLevelType w:val="hybridMultilevel"/>
    <w:tmpl w:val="0CF8F834"/>
    <w:lvl w:ilvl="0" w:tplc="0809000B">
      <w:start w:val="1"/>
      <w:numFmt w:val="bullet"/>
      <w:lvlText w:val=""/>
      <w:lvlJc w:val="left"/>
      <w:pPr>
        <w:ind w:left="64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3" w15:restartNumberingAfterBreak="0">
    <w:nsid w:val="16223B0F"/>
    <w:multiLevelType w:val="hybridMultilevel"/>
    <w:tmpl w:val="4ED6EFD8"/>
    <w:lvl w:ilvl="0" w:tplc="08090001">
      <w:start w:val="1"/>
      <w:numFmt w:val="bullet"/>
      <w:lvlText w:val=""/>
      <w:lvlJc w:val="left"/>
      <w:pPr>
        <w:ind w:left="75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2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9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835" w:hanging="360"/>
      </w:pPr>
      <w:rPr>
        <w:rFonts w:ascii="Wingdings" w:hAnsi="Wingdings" w:hint="default"/>
      </w:rPr>
    </w:lvl>
  </w:abstractNum>
  <w:abstractNum w:abstractNumId="4" w15:restartNumberingAfterBreak="0">
    <w:nsid w:val="1AF27215"/>
    <w:multiLevelType w:val="multilevel"/>
    <w:tmpl w:val="1244FF1A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D5923A2"/>
    <w:multiLevelType w:val="hybridMultilevel"/>
    <w:tmpl w:val="8CEE1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C1189"/>
    <w:multiLevelType w:val="multilevel"/>
    <w:tmpl w:val="B4107536"/>
    <w:lvl w:ilvl="0">
      <w:start w:val="1"/>
      <w:numFmt w:val="bullet"/>
      <w:lvlText w:val=""/>
      <w:lvlJc w:val="left"/>
      <w:pPr>
        <w:ind w:left="1845" w:hanging="405"/>
      </w:pPr>
      <w:rPr>
        <w:rFonts w:ascii="Symbol" w:hAnsi="Symbol" w:hint="default"/>
        <w:b/>
      </w:rPr>
    </w:lvl>
    <w:lvl w:ilvl="1">
      <w:start w:val="1"/>
      <w:numFmt w:val="decimal"/>
      <w:lvlText w:val="%1.%2"/>
      <w:lvlJc w:val="left"/>
      <w:pPr>
        <w:ind w:left="2120" w:hanging="68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7" w15:restartNumberingAfterBreak="0">
    <w:nsid w:val="22D15546"/>
    <w:multiLevelType w:val="multilevel"/>
    <w:tmpl w:val="27566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846C56"/>
    <w:multiLevelType w:val="hybridMultilevel"/>
    <w:tmpl w:val="8EC4A156"/>
    <w:lvl w:ilvl="0" w:tplc="AF443EBE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AEC5820"/>
    <w:multiLevelType w:val="multilevel"/>
    <w:tmpl w:val="4448EB0E"/>
    <w:lvl w:ilvl="0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0" w15:restartNumberingAfterBreak="0">
    <w:nsid w:val="2B0178E7"/>
    <w:multiLevelType w:val="hybridMultilevel"/>
    <w:tmpl w:val="CAC0DF88"/>
    <w:lvl w:ilvl="0" w:tplc="0B2ABF70">
      <w:start w:val="5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E024DC8"/>
    <w:multiLevelType w:val="hybridMultilevel"/>
    <w:tmpl w:val="5EEA96C2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E8A2B96"/>
    <w:multiLevelType w:val="hybridMultilevel"/>
    <w:tmpl w:val="C40467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F10AC8"/>
    <w:multiLevelType w:val="hybridMultilevel"/>
    <w:tmpl w:val="BCA0E24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2023472"/>
    <w:multiLevelType w:val="multilevel"/>
    <w:tmpl w:val="C3D2F83C"/>
    <w:lvl w:ilvl="0">
      <w:start w:val="1"/>
      <w:numFmt w:val="bullet"/>
      <w:lvlText w:val=""/>
      <w:lvlJc w:val="left"/>
      <w:pPr>
        <w:ind w:left="1134" w:hanging="454"/>
      </w:pPr>
      <w:rPr>
        <w:rFonts w:ascii="Symbol" w:hAnsi="Symbol" w:hint="default"/>
        <w:b/>
      </w:rPr>
    </w:lvl>
    <w:lvl w:ilvl="1">
      <w:start w:val="1"/>
      <w:numFmt w:val="decimal"/>
      <w:lvlText w:val="%1.%2"/>
      <w:lvlJc w:val="left"/>
      <w:pPr>
        <w:ind w:left="1894" w:hanging="454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654" w:hanging="454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3414" w:hanging="45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174" w:hanging="45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34" w:hanging="45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45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54" w:hanging="45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14" w:hanging="454"/>
      </w:pPr>
      <w:rPr>
        <w:rFonts w:hint="default"/>
      </w:rPr>
    </w:lvl>
  </w:abstractNum>
  <w:abstractNum w:abstractNumId="15" w15:restartNumberingAfterBreak="0">
    <w:nsid w:val="330639D5"/>
    <w:multiLevelType w:val="hybridMultilevel"/>
    <w:tmpl w:val="2E5A9B02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687200"/>
    <w:multiLevelType w:val="hybridMultilevel"/>
    <w:tmpl w:val="6CB0180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EDF2A8C"/>
    <w:multiLevelType w:val="hybridMultilevel"/>
    <w:tmpl w:val="FA4A8A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C49A7"/>
    <w:multiLevelType w:val="hybridMultilevel"/>
    <w:tmpl w:val="C4D24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7541F7"/>
    <w:multiLevelType w:val="multilevel"/>
    <w:tmpl w:val="B4107536"/>
    <w:lvl w:ilvl="0">
      <w:start w:val="1"/>
      <w:numFmt w:val="bullet"/>
      <w:lvlText w:val=""/>
      <w:lvlJc w:val="left"/>
      <w:pPr>
        <w:ind w:left="1845" w:hanging="405"/>
      </w:pPr>
      <w:rPr>
        <w:rFonts w:ascii="Symbol" w:hAnsi="Symbol" w:hint="default"/>
        <w:b/>
      </w:rPr>
    </w:lvl>
    <w:lvl w:ilvl="1">
      <w:start w:val="1"/>
      <w:numFmt w:val="decimal"/>
      <w:lvlText w:val="%1.%2"/>
      <w:lvlJc w:val="left"/>
      <w:pPr>
        <w:ind w:left="2120" w:hanging="68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20" w15:restartNumberingAfterBreak="0">
    <w:nsid w:val="510324FF"/>
    <w:multiLevelType w:val="hybridMultilevel"/>
    <w:tmpl w:val="08CA95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022990"/>
    <w:multiLevelType w:val="hybridMultilevel"/>
    <w:tmpl w:val="4A8AE8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190A94"/>
    <w:multiLevelType w:val="hybridMultilevel"/>
    <w:tmpl w:val="699E56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B143AD"/>
    <w:multiLevelType w:val="multilevel"/>
    <w:tmpl w:val="B4107536"/>
    <w:lvl w:ilvl="0">
      <w:start w:val="1"/>
      <w:numFmt w:val="bullet"/>
      <w:lvlText w:val=""/>
      <w:lvlJc w:val="left"/>
      <w:pPr>
        <w:ind w:left="-3915" w:hanging="405"/>
      </w:pPr>
      <w:rPr>
        <w:rFonts w:ascii="Symbol" w:hAnsi="Symbol" w:hint="default"/>
        <w:b/>
      </w:rPr>
    </w:lvl>
    <w:lvl w:ilvl="1">
      <w:start w:val="1"/>
      <w:numFmt w:val="decimal"/>
      <w:lvlText w:val="%1.%2"/>
      <w:lvlJc w:val="left"/>
      <w:pPr>
        <w:ind w:left="-3640" w:hanging="68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-360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-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28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25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2520" w:hanging="1800"/>
      </w:pPr>
      <w:rPr>
        <w:rFonts w:hint="default"/>
      </w:rPr>
    </w:lvl>
  </w:abstractNum>
  <w:abstractNum w:abstractNumId="24" w15:restartNumberingAfterBreak="0">
    <w:nsid w:val="5DB81EDE"/>
    <w:multiLevelType w:val="hybridMultilevel"/>
    <w:tmpl w:val="96F6D6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7258D1"/>
    <w:multiLevelType w:val="hybridMultilevel"/>
    <w:tmpl w:val="392251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E758B0"/>
    <w:multiLevelType w:val="hybridMultilevel"/>
    <w:tmpl w:val="54D02D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2593985"/>
    <w:multiLevelType w:val="hybridMultilevel"/>
    <w:tmpl w:val="D438E492"/>
    <w:lvl w:ilvl="0" w:tplc="08090001">
      <w:start w:val="1"/>
      <w:numFmt w:val="bullet"/>
      <w:lvlText w:val=""/>
      <w:lvlJc w:val="left"/>
      <w:pPr>
        <w:ind w:left="165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7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9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1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3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5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7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9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19" w:hanging="360"/>
      </w:pPr>
      <w:rPr>
        <w:rFonts w:ascii="Wingdings" w:hAnsi="Wingdings" w:hint="default"/>
      </w:rPr>
    </w:lvl>
  </w:abstractNum>
  <w:abstractNum w:abstractNumId="28" w15:restartNumberingAfterBreak="0">
    <w:nsid w:val="6BDB039D"/>
    <w:multiLevelType w:val="multilevel"/>
    <w:tmpl w:val="B4107536"/>
    <w:lvl w:ilvl="0">
      <w:start w:val="1"/>
      <w:numFmt w:val="bullet"/>
      <w:lvlText w:val=""/>
      <w:lvlJc w:val="left"/>
      <w:pPr>
        <w:ind w:left="1845" w:hanging="405"/>
      </w:pPr>
      <w:rPr>
        <w:rFonts w:ascii="Symbol" w:hAnsi="Symbol" w:hint="default"/>
        <w:b/>
      </w:rPr>
    </w:lvl>
    <w:lvl w:ilvl="1">
      <w:start w:val="1"/>
      <w:numFmt w:val="decimal"/>
      <w:lvlText w:val="%1.%2"/>
      <w:lvlJc w:val="left"/>
      <w:pPr>
        <w:ind w:left="2120" w:hanging="68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29" w15:restartNumberingAfterBreak="0">
    <w:nsid w:val="6F753C58"/>
    <w:multiLevelType w:val="hybridMultilevel"/>
    <w:tmpl w:val="56FEB8E8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04C6B87"/>
    <w:multiLevelType w:val="hybridMultilevel"/>
    <w:tmpl w:val="C4D01198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1" w15:restartNumberingAfterBreak="0">
    <w:nsid w:val="71B4688C"/>
    <w:multiLevelType w:val="multilevel"/>
    <w:tmpl w:val="46D82324"/>
    <w:lvl w:ilvl="0">
      <w:start w:val="1"/>
      <w:numFmt w:val="decimal"/>
      <w:lvlText w:val="%1"/>
      <w:lvlJc w:val="left"/>
      <w:pPr>
        <w:ind w:left="454" w:hanging="454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680" w:hanging="567"/>
      </w:pPr>
      <w:rPr>
        <w:rFonts w:hint="default"/>
        <w:b w:val="0"/>
        <w:color w:val="auto"/>
      </w:rPr>
    </w:lvl>
    <w:lvl w:ilvl="2">
      <w:start w:val="1"/>
      <w:numFmt w:val="decimal"/>
      <w:lvlText w:val="%1.%2.%3"/>
      <w:lvlJc w:val="left"/>
      <w:pPr>
        <w:ind w:left="1247" w:hanging="963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77486019"/>
    <w:multiLevelType w:val="hybridMultilevel"/>
    <w:tmpl w:val="9E4E9704"/>
    <w:lvl w:ilvl="0" w:tplc="571885C0"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391307"/>
    <w:multiLevelType w:val="hybridMultilevel"/>
    <w:tmpl w:val="1EB6A7DE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1B36C3"/>
    <w:multiLevelType w:val="hybridMultilevel"/>
    <w:tmpl w:val="480A2DE8"/>
    <w:lvl w:ilvl="0" w:tplc="04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7FA36936"/>
    <w:multiLevelType w:val="hybridMultilevel"/>
    <w:tmpl w:val="086EA58E"/>
    <w:lvl w:ilvl="0" w:tplc="08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2105571562">
    <w:abstractNumId w:val="35"/>
  </w:num>
  <w:num w:numId="2" w16cid:durableId="1694108473">
    <w:abstractNumId w:val="3"/>
  </w:num>
  <w:num w:numId="3" w16cid:durableId="59250913">
    <w:abstractNumId w:val="9"/>
  </w:num>
  <w:num w:numId="4" w16cid:durableId="2083595913">
    <w:abstractNumId w:val="31"/>
  </w:num>
  <w:num w:numId="5" w16cid:durableId="240335429">
    <w:abstractNumId w:val="20"/>
  </w:num>
  <w:num w:numId="6" w16cid:durableId="1940523927">
    <w:abstractNumId w:val="22"/>
  </w:num>
  <w:num w:numId="7" w16cid:durableId="1326394354">
    <w:abstractNumId w:val="21"/>
  </w:num>
  <w:num w:numId="8" w16cid:durableId="542598872">
    <w:abstractNumId w:val="18"/>
  </w:num>
  <w:num w:numId="9" w16cid:durableId="1963802019">
    <w:abstractNumId w:val="30"/>
  </w:num>
  <w:num w:numId="10" w16cid:durableId="1947302433">
    <w:abstractNumId w:val="26"/>
  </w:num>
  <w:num w:numId="11" w16cid:durableId="834564961">
    <w:abstractNumId w:val="25"/>
  </w:num>
  <w:num w:numId="12" w16cid:durableId="544797">
    <w:abstractNumId w:val="1"/>
  </w:num>
  <w:num w:numId="13" w16cid:durableId="835147894">
    <w:abstractNumId w:val="24"/>
  </w:num>
  <w:num w:numId="14" w16cid:durableId="1260989212">
    <w:abstractNumId w:val="0"/>
  </w:num>
  <w:num w:numId="15" w16cid:durableId="8264340">
    <w:abstractNumId w:val="17"/>
  </w:num>
  <w:num w:numId="16" w16cid:durableId="1684282841">
    <w:abstractNumId w:val="5"/>
  </w:num>
  <w:num w:numId="17" w16cid:durableId="1487818928">
    <w:abstractNumId w:val="34"/>
  </w:num>
  <w:num w:numId="18" w16cid:durableId="217864922">
    <w:abstractNumId w:val="12"/>
  </w:num>
  <w:num w:numId="19" w16cid:durableId="1176992669">
    <w:abstractNumId w:val="29"/>
  </w:num>
  <w:num w:numId="20" w16cid:durableId="1560240896">
    <w:abstractNumId w:val="13"/>
  </w:num>
  <w:num w:numId="21" w16cid:durableId="1696152174">
    <w:abstractNumId w:val="16"/>
  </w:num>
  <w:num w:numId="22" w16cid:durableId="895512170">
    <w:abstractNumId w:val="31"/>
    <w:lvlOverride w:ilvl="0">
      <w:lvl w:ilvl="0">
        <w:start w:val="1"/>
        <w:numFmt w:val="decimal"/>
        <w:lvlText w:val="%1"/>
        <w:lvlJc w:val="left"/>
        <w:pPr>
          <w:ind w:left="405" w:hanging="40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680" w:hanging="567"/>
        </w:pPr>
        <w:rPr>
          <w:rFonts w:hint="default"/>
          <w:b w:val="0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720" w:hanging="720"/>
        </w:pPr>
        <w:rPr>
          <w:rFonts w:hint="default"/>
          <w:b w:val="0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080" w:hanging="108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80" w:hanging="108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440" w:hanging="144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440" w:hanging="144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800" w:hanging="180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800" w:hanging="1800"/>
        </w:pPr>
        <w:rPr>
          <w:rFonts w:hint="default"/>
        </w:rPr>
      </w:lvl>
    </w:lvlOverride>
  </w:num>
  <w:num w:numId="23" w16cid:durableId="583953221">
    <w:abstractNumId w:val="11"/>
  </w:num>
  <w:num w:numId="24" w16cid:durableId="672293342">
    <w:abstractNumId w:val="4"/>
  </w:num>
  <w:num w:numId="25" w16cid:durableId="1288971491">
    <w:abstractNumId w:val="6"/>
  </w:num>
  <w:num w:numId="26" w16cid:durableId="1229413759">
    <w:abstractNumId w:val="28"/>
  </w:num>
  <w:num w:numId="27" w16cid:durableId="1137647664">
    <w:abstractNumId w:val="23"/>
  </w:num>
  <w:num w:numId="28" w16cid:durableId="413162789">
    <w:abstractNumId w:val="19"/>
  </w:num>
  <w:num w:numId="29" w16cid:durableId="855580794">
    <w:abstractNumId w:val="14"/>
  </w:num>
  <w:num w:numId="30" w16cid:durableId="1465346526">
    <w:abstractNumId w:val="27"/>
  </w:num>
  <w:num w:numId="31" w16cid:durableId="1370767095">
    <w:abstractNumId w:val="31"/>
    <w:lvlOverride w:ilvl="0">
      <w:lvl w:ilvl="0">
        <w:start w:val="1"/>
        <w:numFmt w:val="decimal"/>
        <w:lvlText w:val="%1"/>
        <w:lvlJc w:val="left"/>
        <w:pPr>
          <w:ind w:left="454" w:hanging="454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680" w:hanging="567"/>
        </w:pPr>
        <w:rPr>
          <w:rFonts w:hint="default"/>
          <w:b w:val="0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021" w:hanging="794"/>
        </w:pPr>
        <w:rPr>
          <w:rFonts w:hint="default"/>
          <w:b w:val="0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080" w:hanging="108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80" w:hanging="108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440" w:hanging="144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440" w:hanging="144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800" w:hanging="180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800" w:hanging="1800"/>
        </w:pPr>
        <w:rPr>
          <w:rFonts w:hint="default"/>
        </w:rPr>
      </w:lvl>
    </w:lvlOverride>
  </w:num>
  <w:num w:numId="32" w16cid:durableId="677385645">
    <w:abstractNumId w:val="31"/>
    <w:lvlOverride w:ilvl="0">
      <w:lvl w:ilvl="0">
        <w:start w:val="1"/>
        <w:numFmt w:val="decimal"/>
        <w:lvlText w:val="%1"/>
        <w:lvlJc w:val="left"/>
        <w:pPr>
          <w:ind w:left="454" w:hanging="454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680" w:hanging="567"/>
        </w:pPr>
        <w:rPr>
          <w:rFonts w:hint="default"/>
          <w:b w:val="0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134" w:hanging="850"/>
        </w:pPr>
        <w:rPr>
          <w:rFonts w:hint="default"/>
          <w:b w:val="0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080" w:hanging="108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80" w:hanging="108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440" w:hanging="144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440" w:hanging="144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800" w:hanging="180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800" w:hanging="1800"/>
        </w:pPr>
        <w:rPr>
          <w:rFonts w:hint="default"/>
        </w:rPr>
      </w:lvl>
    </w:lvlOverride>
  </w:num>
  <w:num w:numId="33" w16cid:durableId="1061905650">
    <w:abstractNumId w:val="8"/>
  </w:num>
  <w:num w:numId="34" w16cid:durableId="1264193758">
    <w:abstractNumId w:val="10"/>
  </w:num>
  <w:num w:numId="35" w16cid:durableId="437065988">
    <w:abstractNumId w:val="33"/>
  </w:num>
  <w:num w:numId="36" w16cid:durableId="110169021">
    <w:abstractNumId w:val="15"/>
  </w:num>
  <w:num w:numId="37" w16cid:durableId="623081052">
    <w:abstractNumId w:val="7"/>
  </w:num>
  <w:num w:numId="38" w16cid:durableId="1466240145">
    <w:abstractNumId w:val="2"/>
  </w:num>
  <w:num w:numId="39" w16cid:durableId="1874806871">
    <w:abstractNumId w:val="3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>
      <o:colormru v:ext="edit" colors="#a2d668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LE0MDe2NDU3NLZQ0lEKTi0uzszPAykwqgUAIuH23iwAAAA="/>
  </w:docVars>
  <w:rsids>
    <w:rsidRoot w:val="00034ECE"/>
    <w:rsid w:val="000251B8"/>
    <w:rsid w:val="00031F36"/>
    <w:rsid w:val="00032983"/>
    <w:rsid w:val="00034ECE"/>
    <w:rsid w:val="0004201B"/>
    <w:rsid w:val="00050D1D"/>
    <w:rsid w:val="00053990"/>
    <w:rsid w:val="00062A7F"/>
    <w:rsid w:val="00066F9B"/>
    <w:rsid w:val="00067D1A"/>
    <w:rsid w:val="00071001"/>
    <w:rsid w:val="00083DAA"/>
    <w:rsid w:val="000846CF"/>
    <w:rsid w:val="00091866"/>
    <w:rsid w:val="00093733"/>
    <w:rsid w:val="00093A68"/>
    <w:rsid w:val="000943AF"/>
    <w:rsid w:val="00097DF3"/>
    <w:rsid w:val="000A4DCA"/>
    <w:rsid w:val="000A6350"/>
    <w:rsid w:val="000D097D"/>
    <w:rsid w:val="000E17D5"/>
    <w:rsid w:val="000E37E5"/>
    <w:rsid w:val="000F048E"/>
    <w:rsid w:val="000F21B9"/>
    <w:rsid w:val="000F4C41"/>
    <w:rsid w:val="00102118"/>
    <w:rsid w:val="001047EA"/>
    <w:rsid w:val="00105F0D"/>
    <w:rsid w:val="0010689F"/>
    <w:rsid w:val="001101D0"/>
    <w:rsid w:val="00116E64"/>
    <w:rsid w:val="001217E5"/>
    <w:rsid w:val="00122F34"/>
    <w:rsid w:val="00123CBB"/>
    <w:rsid w:val="00124D93"/>
    <w:rsid w:val="0013315A"/>
    <w:rsid w:val="001334FF"/>
    <w:rsid w:val="001374C9"/>
    <w:rsid w:val="0014048F"/>
    <w:rsid w:val="00150C11"/>
    <w:rsid w:val="001576AA"/>
    <w:rsid w:val="001578A3"/>
    <w:rsid w:val="00161B3A"/>
    <w:rsid w:val="00166C00"/>
    <w:rsid w:val="0016714B"/>
    <w:rsid w:val="001839C3"/>
    <w:rsid w:val="00187AF8"/>
    <w:rsid w:val="00195FE8"/>
    <w:rsid w:val="001A1798"/>
    <w:rsid w:val="001A1D42"/>
    <w:rsid w:val="001A24E3"/>
    <w:rsid w:val="001A599B"/>
    <w:rsid w:val="001A726B"/>
    <w:rsid w:val="001B1D4B"/>
    <w:rsid w:val="001C0041"/>
    <w:rsid w:val="001C4918"/>
    <w:rsid w:val="001F09FD"/>
    <w:rsid w:val="00203BAB"/>
    <w:rsid w:val="00217C52"/>
    <w:rsid w:val="00230014"/>
    <w:rsid w:val="002548E9"/>
    <w:rsid w:val="00263DB9"/>
    <w:rsid w:val="002644F6"/>
    <w:rsid w:val="002747F7"/>
    <w:rsid w:val="002903F0"/>
    <w:rsid w:val="00290B08"/>
    <w:rsid w:val="00291264"/>
    <w:rsid w:val="00292DFD"/>
    <w:rsid w:val="002A05CD"/>
    <w:rsid w:val="002A1CB0"/>
    <w:rsid w:val="002B00B4"/>
    <w:rsid w:val="002C0BEE"/>
    <w:rsid w:val="002C3BD5"/>
    <w:rsid w:val="002C5A52"/>
    <w:rsid w:val="002D6119"/>
    <w:rsid w:val="002E42DF"/>
    <w:rsid w:val="002E7E09"/>
    <w:rsid w:val="002F18FC"/>
    <w:rsid w:val="002F789E"/>
    <w:rsid w:val="00310603"/>
    <w:rsid w:val="00310FFE"/>
    <w:rsid w:val="003122FE"/>
    <w:rsid w:val="00314F0F"/>
    <w:rsid w:val="00316730"/>
    <w:rsid w:val="00331AD4"/>
    <w:rsid w:val="00333545"/>
    <w:rsid w:val="0035474F"/>
    <w:rsid w:val="00357F9C"/>
    <w:rsid w:val="00365932"/>
    <w:rsid w:val="00366901"/>
    <w:rsid w:val="003713F7"/>
    <w:rsid w:val="003715A7"/>
    <w:rsid w:val="003811DD"/>
    <w:rsid w:val="00394D30"/>
    <w:rsid w:val="0039679C"/>
    <w:rsid w:val="003A013F"/>
    <w:rsid w:val="003A5FF6"/>
    <w:rsid w:val="003B3F80"/>
    <w:rsid w:val="003B5CD6"/>
    <w:rsid w:val="003D66F3"/>
    <w:rsid w:val="003D785A"/>
    <w:rsid w:val="003F20E6"/>
    <w:rsid w:val="003F2317"/>
    <w:rsid w:val="003F2BEC"/>
    <w:rsid w:val="0040121F"/>
    <w:rsid w:val="004079DA"/>
    <w:rsid w:val="004148D2"/>
    <w:rsid w:val="00421FA7"/>
    <w:rsid w:val="00422613"/>
    <w:rsid w:val="004318CD"/>
    <w:rsid w:val="00432506"/>
    <w:rsid w:val="0044199F"/>
    <w:rsid w:val="00445E11"/>
    <w:rsid w:val="00447CA8"/>
    <w:rsid w:val="00454CF8"/>
    <w:rsid w:val="00466397"/>
    <w:rsid w:val="00471BDA"/>
    <w:rsid w:val="00480269"/>
    <w:rsid w:val="004907FE"/>
    <w:rsid w:val="00491A0C"/>
    <w:rsid w:val="00494C6E"/>
    <w:rsid w:val="004A332F"/>
    <w:rsid w:val="004B14A2"/>
    <w:rsid w:val="004C52B7"/>
    <w:rsid w:val="004C6639"/>
    <w:rsid w:val="004C691F"/>
    <w:rsid w:val="004C6E14"/>
    <w:rsid w:val="004D0E74"/>
    <w:rsid w:val="004D3599"/>
    <w:rsid w:val="004D4B95"/>
    <w:rsid w:val="004E267F"/>
    <w:rsid w:val="004E4F12"/>
    <w:rsid w:val="004E77E9"/>
    <w:rsid w:val="004F1DB3"/>
    <w:rsid w:val="004F2A51"/>
    <w:rsid w:val="00506D01"/>
    <w:rsid w:val="00510296"/>
    <w:rsid w:val="005117C8"/>
    <w:rsid w:val="00514194"/>
    <w:rsid w:val="0052340E"/>
    <w:rsid w:val="005350C8"/>
    <w:rsid w:val="005401B3"/>
    <w:rsid w:val="005474F9"/>
    <w:rsid w:val="0055637E"/>
    <w:rsid w:val="00557DD5"/>
    <w:rsid w:val="00562F58"/>
    <w:rsid w:val="00563AF0"/>
    <w:rsid w:val="005707EB"/>
    <w:rsid w:val="00570B3D"/>
    <w:rsid w:val="00571799"/>
    <w:rsid w:val="00577067"/>
    <w:rsid w:val="00580F8E"/>
    <w:rsid w:val="0058283D"/>
    <w:rsid w:val="00583264"/>
    <w:rsid w:val="005929FF"/>
    <w:rsid w:val="00595F99"/>
    <w:rsid w:val="005A09A6"/>
    <w:rsid w:val="005A17F3"/>
    <w:rsid w:val="005A675A"/>
    <w:rsid w:val="005B7EC9"/>
    <w:rsid w:val="005C58CE"/>
    <w:rsid w:val="005D5127"/>
    <w:rsid w:val="005D7D19"/>
    <w:rsid w:val="005F36E4"/>
    <w:rsid w:val="005F668D"/>
    <w:rsid w:val="005F7A79"/>
    <w:rsid w:val="006063A5"/>
    <w:rsid w:val="00616456"/>
    <w:rsid w:val="006172CF"/>
    <w:rsid w:val="006213BA"/>
    <w:rsid w:val="00622CA1"/>
    <w:rsid w:val="006273FB"/>
    <w:rsid w:val="006274B8"/>
    <w:rsid w:val="0063318C"/>
    <w:rsid w:val="00634CC0"/>
    <w:rsid w:val="00634FD7"/>
    <w:rsid w:val="0063615D"/>
    <w:rsid w:val="00640185"/>
    <w:rsid w:val="00641541"/>
    <w:rsid w:val="006430DC"/>
    <w:rsid w:val="00644799"/>
    <w:rsid w:val="00651F2D"/>
    <w:rsid w:val="00673CAC"/>
    <w:rsid w:val="0067651A"/>
    <w:rsid w:val="00684FEA"/>
    <w:rsid w:val="00685A52"/>
    <w:rsid w:val="006A1008"/>
    <w:rsid w:val="006A79B3"/>
    <w:rsid w:val="006B0106"/>
    <w:rsid w:val="006B1D4A"/>
    <w:rsid w:val="006B4938"/>
    <w:rsid w:val="006E1C45"/>
    <w:rsid w:val="006E49CA"/>
    <w:rsid w:val="006E522D"/>
    <w:rsid w:val="006F52B3"/>
    <w:rsid w:val="00700AEA"/>
    <w:rsid w:val="00700FA4"/>
    <w:rsid w:val="007023BC"/>
    <w:rsid w:val="00702719"/>
    <w:rsid w:val="0070326C"/>
    <w:rsid w:val="007202F9"/>
    <w:rsid w:val="00722306"/>
    <w:rsid w:val="00736136"/>
    <w:rsid w:val="00757E21"/>
    <w:rsid w:val="00760797"/>
    <w:rsid w:val="00762D32"/>
    <w:rsid w:val="00771320"/>
    <w:rsid w:val="007905C5"/>
    <w:rsid w:val="00794656"/>
    <w:rsid w:val="007A2E4A"/>
    <w:rsid w:val="007D22A7"/>
    <w:rsid w:val="007E37E6"/>
    <w:rsid w:val="007F0565"/>
    <w:rsid w:val="007F2D18"/>
    <w:rsid w:val="007F3D44"/>
    <w:rsid w:val="007F7EFE"/>
    <w:rsid w:val="0080052F"/>
    <w:rsid w:val="008011C5"/>
    <w:rsid w:val="00801B44"/>
    <w:rsid w:val="008025B0"/>
    <w:rsid w:val="00805C4B"/>
    <w:rsid w:val="008213FD"/>
    <w:rsid w:val="00821F13"/>
    <w:rsid w:val="008223F3"/>
    <w:rsid w:val="00825136"/>
    <w:rsid w:val="00837A93"/>
    <w:rsid w:val="00837FA1"/>
    <w:rsid w:val="00842911"/>
    <w:rsid w:val="00851A8D"/>
    <w:rsid w:val="00861A6E"/>
    <w:rsid w:val="00880680"/>
    <w:rsid w:val="008837C8"/>
    <w:rsid w:val="008841EC"/>
    <w:rsid w:val="0089521B"/>
    <w:rsid w:val="008A16A0"/>
    <w:rsid w:val="008A345B"/>
    <w:rsid w:val="008A427C"/>
    <w:rsid w:val="008A7DE1"/>
    <w:rsid w:val="008B2857"/>
    <w:rsid w:val="008C38C1"/>
    <w:rsid w:val="008C51A6"/>
    <w:rsid w:val="008D2643"/>
    <w:rsid w:val="008E0840"/>
    <w:rsid w:val="008E5D14"/>
    <w:rsid w:val="008F1078"/>
    <w:rsid w:val="00922025"/>
    <w:rsid w:val="00925610"/>
    <w:rsid w:val="00931A10"/>
    <w:rsid w:val="00932149"/>
    <w:rsid w:val="00936DE2"/>
    <w:rsid w:val="00940EB6"/>
    <w:rsid w:val="00941E73"/>
    <w:rsid w:val="00946D79"/>
    <w:rsid w:val="009561DE"/>
    <w:rsid w:val="00957A0B"/>
    <w:rsid w:val="0097118A"/>
    <w:rsid w:val="00973B28"/>
    <w:rsid w:val="00975BC6"/>
    <w:rsid w:val="00980680"/>
    <w:rsid w:val="009839B0"/>
    <w:rsid w:val="009861A3"/>
    <w:rsid w:val="00992001"/>
    <w:rsid w:val="009A641A"/>
    <w:rsid w:val="009B2B09"/>
    <w:rsid w:val="009B3DF9"/>
    <w:rsid w:val="009B41CC"/>
    <w:rsid w:val="009B5F6D"/>
    <w:rsid w:val="009D276D"/>
    <w:rsid w:val="009D3BE2"/>
    <w:rsid w:val="009F0A56"/>
    <w:rsid w:val="009F41B2"/>
    <w:rsid w:val="009F43A8"/>
    <w:rsid w:val="009F5DEC"/>
    <w:rsid w:val="00A03B45"/>
    <w:rsid w:val="00A0448E"/>
    <w:rsid w:val="00A059FD"/>
    <w:rsid w:val="00A07758"/>
    <w:rsid w:val="00A1649D"/>
    <w:rsid w:val="00A254CE"/>
    <w:rsid w:val="00A27861"/>
    <w:rsid w:val="00A32AE1"/>
    <w:rsid w:val="00A35628"/>
    <w:rsid w:val="00A361E7"/>
    <w:rsid w:val="00A469A4"/>
    <w:rsid w:val="00A476C1"/>
    <w:rsid w:val="00A62D8A"/>
    <w:rsid w:val="00A71420"/>
    <w:rsid w:val="00A72306"/>
    <w:rsid w:val="00A766B5"/>
    <w:rsid w:val="00A81282"/>
    <w:rsid w:val="00A83156"/>
    <w:rsid w:val="00A91089"/>
    <w:rsid w:val="00A919D4"/>
    <w:rsid w:val="00A954AD"/>
    <w:rsid w:val="00A95926"/>
    <w:rsid w:val="00A959C3"/>
    <w:rsid w:val="00AB774A"/>
    <w:rsid w:val="00AC3D6E"/>
    <w:rsid w:val="00AC7B56"/>
    <w:rsid w:val="00AD0BC6"/>
    <w:rsid w:val="00AD3032"/>
    <w:rsid w:val="00AD709A"/>
    <w:rsid w:val="00AD7942"/>
    <w:rsid w:val="00AE05FF"/>
    <w:rsid w:val="00AE394C"/>
    <w:rsid w:val="00AF3081"/>
    <w:rsid w:val="00B00F4B"/>
    <w:rsid w:val="00B02575"/>
    <w:rsid w:val="00B149BE"/>
    <w:rsid w:val="00B26721"/>
    <w:rsid w:val="00B35829"/>
    <w:rsid w:val="00B4244A"/>
    <w:rsid w:val="00B53574"/>
    <w:rsid w:val="00B66265"/>
    <w:rsid w:val="00B71424"/>
    <w:rsid w:val="00B74AD4"/>
    <w:rsid w:val="00B77F78"/>
    <w:rsid w:val="00B839EC"/>
    <w:rsid w:val="00B95DC0"/>
    <w:rsid w:val="00B96357"/>
    <w:rsid w:val="00BA1432"/>
    <w:rsid w:val="00BA2303"/>
    <w:rsid w:val="00BA5C1D"/>
    <w:rsid w:val="00BC1DC1"/>
    <w:rsid w:val="00BD1279"/>
    <w:rsid w:val="00BD7FC3"/>
    <w:rsid w:val="00BF4343"/>
    <w:rsid w:val="00C1564B"/>
    <w:rsid w:val="00C216B5"/>
    <w:rsid w:val="00C24000"/>
    <w:rsid w:val="00C2531A"/>
    <w:rsid w:val="00C35231"/>
    <w:rsid w:val="00C51E39"/>
    <w:rsid w:val="00C52CA5"/>
    <w:rsid w:val="00C64C87"/>
    <w:rsid w:val="00C71E4E"/>
    <w:rsid w:val="00C77319"/>
    <w:rsid w:val="00C82785"/>
    <w:rsid w:val="00C96D61"/>
    <w:rsid w:val="00CC1A50"/>
    <w:rsid w:val="00CC78A3"/>
    <w:rsid w:val="00CE78D2"/>
    <w:rsid w:val="00CF640D"/>
    <w:rsid w:val="00CF7907"/>
    <w:rsid w:val="00D035D6"/>
    <w:rsid w:val="00D16A8F"/>
    <w:rsid w:val="00D236CD"/>
    <w:rsid w:val="00D3109D"/>
    <w:rsid w:val="00D324A6"/>
    <w:rsid w:val="00D5079D"/>
    <w:rsid w:val="00D53527"/>
    <w:rsid w:val="00D57685"/>
    <w:rsid w:val="00D645EE"/>
    <w:rsid w:val="00D75A87"/>
    <w:rsid w:val="00D87F35"/>
    <w:rsid w:val="00D9163A"/>
    <w:rsid w:val="00D94A32"/>
    <w:rsid w:val="00D95043"/>
    <w:rsid w:val="00D9619C"/>
    <w:rsid w:val="00D96252"/>
    <w:rsid w:val="00D9726C"/>
    <w:rsid w:val="00DA37B5"/>
    <w:rsid w:val="00DA6307"/>
    <w:rsid w:val="00DC3195"/>
    <w:rsid w:val="00DD1A02"/>
    <w:rsid w:val="00DD54F9"/>
    <w:rsid w:val="00DE169F"/>
    <w:rsid w:val="00DE2B37"/>
    <w:rsid w:val="00DE5D4B"/>
    <w:rsid w:val="00DE716C"/>
    <w:rsid w:val="00DF47C3"/>
    <w:rsid w:val="00E01218"/>
    <w:rsid w:val="00E01A11"/>
    <w:rsid w:val="00E0302D"/>
    <w:rsid w:val="00E15F85"/>
    <w:rsid w:val="00E263B8"/>
    <w:rsid w:val="00E26649"/>
    <w:rsid w:val="00E26775"/>
    <w:rsid w:val="00E3139C"/>
    <w:rsid w:val="00E4147B"/>
    <w:rsid w:val="00E53398"/>
    <w:rsid w:val="00E60F8A"/>
    <w:rsid w:val="00E62153"/>
    <w:rsid w:val="00E70D20"/>
    <w:rsid w:val="00E71576"/>
    <w:rsid w:val="00E732B8"/>
    <w:rsid w:val="00E75F14"/>
    <w:rsid w:val="00E76686"/>
    <w:rsid w:val="00E7685C"/>
    <w:rsid w:val="00E858FC"/>
    <w:rsid w:val="00E878E9"/>
    <w:rsid w:val="00EA1AAB"/>
    <w:rsid w:val="00EA6B11"/>
    <w:rsid w:val="00EA7024"/>
    <w:rsid w:val="00EA7954"/>
    <w:rsid w:val="00EB5D61"/>
    <w:rsid w:val="00EC4A98"/>
    <w:rsid w:val="00ED1DAE"/>
    <w:rsid w:val="00ED7A0C"/>
    <w:rsid w:val="00EE0D4A"/>
    <w:rsid w:val="00EE168C"/>
    <w:rsid w:val="00EE270E"/>
    <w:rsid w:val="00EE712B"/>
    <w:rsid w:val="00F04E52"/>
    <w:rsid w:val="00F07511"/>
    <w:rsid w:val="00F076C9"/>
    <w:rsid w:val="00F1099D"/>
    <w:rsid w:val="00F2021E"/>
    <w:rsid w:val="00F202DC"/>
    <w:rsid w:val="00F237BB"/>
    <w:rsid w:val="00F31C04"/>
    <w:rsid w:val="00F37341"/>
    <w:rsid w:val="00F45F86"/>
    <w:rsid w:val="00F526E7"/>
    <w:rsid w:val="00F54180"/>
    <w:rsid w:val="00F73FD3"/>
    <w:rsid w:val="00F740D6"/>
    <w:rsid w:val="00F85E7F"/>
    <w:rsid w:val="00F876E1"/>
    <w:rsid w:val="00F87764"/>
    <w:rsid w:val="00F922E9"/>
    <w:rsid w:val="00F946C0"/>
    <w:rsid w:val="00F953F7"/>
    <w:rsid w:val="00FB24CC"/>
    <w:rsid w:val="00FB75CA"/>
    <w:rsid w:val="00FD1FD7"/>
    <w:rsid w:val="00FD2206"/>
    <w:rsid w:val="00FE51AA"/>
    <w:rsid w:val="00FF166D"/>
    <w:rsid w:val="00FF19E3"/>
    <w:rsid w:val="00FF53D9"/>
    <w:rsid w:val="00FF78ED"/>
    <w:rsid w:val="00FF7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a2d668"/>
    </o:shapedefaults>
    <o:shapelayout v:ext="edit">
      <o:idmap v:ext="edit" data="2"/>
    </o:shapelayout>
  </w:shapeDefaults>
  <w:decimalSymbol w:val="."/>
  <w:listSeparator w:val=","/>
  <w14:docId w14:val="1611A7DD"/>
  <w15:chartTrackingRefBased/>
  <w15:docId w15:val="{DF9F42BA-E408-4CE5-BC5B-F7200A8F5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34ECE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922025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D66F3"/>
    <w:pPr>
      <w:keepNext/>
      <w:jc w:val="center"/>
      <w:outlineLvl w:val="2"/>
    </w:pPr>
    <w:rPr>
      <w:b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034ECE"/>
    <w:pPr>
      <w:tabs>
        <w:tab w:val="center" w:pos="4153"/>
        <w:tab w:val="right" w:pos="8306"/>
      </w:tabs>
    </w:pPr>
    <w:rPr>
      <w:rFonts w:ascii="Garamond" w:hAnsi="Garamond"/>
    </w:rPr>
  </w:style>
  <w:style w:type="paragraph" w:styleId="Header">
    <w:name w:val="header"/>
    <w:basedOn w:val="Normal"/>
    <w:link w:val="HeaderChar"/>
    <w:uiPriority w:val="99"/>
    <w:rsid w:val="00034ECE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034ECE"/>
  </w:style>
  <w:style w:type="paragraph" w:customStyle="1" w:styleId="Normal10pt">
    <w:name w:val="Normal + 10pt"/>
    <w:basedOn w:val="BodyTextIndent"/>
    <w:rsid w:val="00034ECE"/>
    <w:pPr>
      <w:tabs>
        <w:tab w:val="num" w:pos="360"/>
      </w:tabs>
      <w:spacing w:before="60" w:after="0"/>
      <w:ind w:left="357" w:hanging="357"/>
      <w:jc w:val="both"/>
    </w:pPr>
    <w:rPr>
      <w:rFonts w:ascii="Arial" w:hAnsi="Arial"/>
      <w:sz w:val="20"/>
      <w:szCs w:val="20"/>
    </w:rPr>
  </w:style>
  <w:style w:type="paragraph" w:styleId="BodyTextIndent">
    <w:name w:val="Body Text Indent"/>
    <w:basedOn w:val="Normal"/>
    <w:rsid w:val="00034ECE"/>
    <w:pPr>
      <w:spacing w:after="120"/>
      <w:ind w:left="283"/>
    </w:pPr>
  </w:style>
  <w:style w:type="table" w:styleId="TableGrid">
    <w:name w:val="Table Grid"/>
    <w:basedOn w:val="TableNormal"/>
    <w:rsid w:val="008251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F526E7"/>
    <w:rPr>
      <w:sz w:val="16"/>
      <w:szCs w:val="16"/>
    </w:rPr>
  </w:style>
  <w:style w:type="paragraph" w:styleId="CommentText">
    <w:name w:val="annotation text"/>
    <w:basedOn w:val="Normal"/>
    <w:link w:val="CommentTextChar"/>
    <w:rsid w:val="00F526E7"/>
    <w:rPr>
      <w:sz w:val="20"/>
      <w:szCs w:val="20"/>
    </w:rPr>
  </w:style>
  <w:style w:type="character" w:customStyle="1" w:styleId="CommentTextChar">
    <w:name w:val="Comment Text Char"/>
    <w:link w:val="CommentText"/>
    <w:rsid w:val="00F526E7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526E7"/>
    <w:rPr>
      <w:b/>
      <w:bCs/>
    </w:rPr>
  </w:style>
  <w:style w:type="character" w:customStyle="1" w:styleId="CommentSubjectChar">
    <w:name w:val="Comment Subject Char"/>
    <w:link w:val="CommentSubject"/>
    <w:rsid w:val="00F526E7"/>
    <w:rPr>
      <w:b/>
      <w:bCs/>
      <w:lang w:eastAsia="en-US"/>
    </w:rPr>
  </w:style>
  <w:style w:type="paragraph" w:styleId="BalloonText">
    <w:name w:val="Balloon Text"/>
    <w:basedOn w:val="Normal"/>
    <w:link w:val="BalloonTextChar"/>
    <w:rsid w:val="00F526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526E7"/>
    <w:rPr>
      <w:rFonts w:ascii="Tahoma" w:hAnsi="Tahoma" w:cs="Tahoma"/>
      <w:sz w:val="16"/>
      <w:szCs w:val="16"/>
      <w:lang w:eastAsia="en-US"/>
    </w:rPr>
  </w:style>
  <w:style w:type="character" w:customStyle="1" w:styleId="HeaderChar">
    <w:name w:val="Header Char"/>
    <w:link w:val="Header"/>
    <w:uiPriority w:val="99"/>
    <w:rsid w:val="001B1D4B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F2BEC"/>
    <w:pPr>
      <w:ind w:left="720"/>
    </w:pPr>
  </w:style>
  <w:style w:type="character" w:styleId="Hyperlink">
    <w:name w:val="Hyperlink"/>
    <w:rsid w:val="00050D1D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BF4343"/>
    <w:rPr>
      <w:rFonts w:ascii="Garamond" w:hAnsi="Garamond"/>
      <w:sz w:val="24"/>
      <w:szCs w:val="24"/>
      <w:lang w:eastAsia="en-US"/>
    </w:rPr>
  </w:style>
  <w:style w:type="character" w:styleId="FollowedHyperlink">
    <w:name w:val="FollowedHyperlink"/>
    <w:rsid w:val="00595F99"/>
    <w:rPr>
      <w:color w:val="954F72"/>
      <w:u w:val="single"/>
    </w:rPr>
  </w:style>
  <w:style w:type="paragraph" w:customStyle="1" w:styleId="CharChar1">
    <w:name w:val="Char Char1"/>
    <w:basedOn w:val="Normal"/>
    <w:rsid w:val="002A05CD"/>
    <w:pPr>
      <w:spacing w:after="120" w:line="240" w:lineRule="exact"/>
    </w:pPr>
    <w:rPr>
      <w:rFonts w:ascii="Verdana" w:hAnsi="Verdana" w:cs="Verdana"/>
      <w:sz w:val="20"/>
      <w:szCs w:val="20"/>
      <w:lang w:val="en-US"/>
    </w:rPr>
  </w:style>
  <w:style w:type="character" w:customStyle="1" w:styleId="ilfuvd">
    <w:name w:val="ilfuvd"/>
    <w:rsid w:val="00357F9C"/>
  </w:style>
  <w:style w:type="paragraph" w:styleId="FootnoteText">
    <w:name w:val="footnote text"/>
    <w:basedOn w:val="Normal"/>
    <w:link w:val="FootnoteTextChar"/>
    <w:rsid w:val="00A07758"/>
    <w:rPr>
      <w:sz w:val="20"/>
      <w:szCs w:val="20"/>
    </w:rPr>
  </w:style>
  <w:style w:type="character" w:customStyle="1" w:styleId="FootnoteTextChar">
    <w:name w:val="Footnote Text Char"/>
    <w:link w:val="FootnoteText"/>
    <w:rsid w:val="00A07758"/>
    <w:rPr>
      <w:lang w:eastAsia="en-US"/>
    </w:rPr>
  </w:style>
  <w:style w:type="character" w:styleId="FootnoteReference">
    <w:name w:val="footnote reference"/>
    <w:rsid w:val="00A07758"/>
    <w:rPr>
      <w:vertAlign w:val="superscript"/>
    </w:rPr>
  </w:style>
  <w:style w:type="character" w:customStyle="1" w:styleId="title1">
    <w:name w:val="title1"/>
    <w:rsid w:val="006A1008"/>
  </w:style>
  <w:style w:type="character" w:customStyle="1" w:styleId="Subtitle1">
    <w:name w:val="Subtitle1"/>
    <w:rsid w:val="006A1008"/>
  </w:style>
  <w:style w:type="character" w:styleId="Strong">
    <w:name w:val="Strong"/>
    <w:uiPriority w:val="22"/>
    <w:qFormat/>
    <w:rsid w:val="00053990"/>
    <w:rPr>
      <w:b/>
      <w:bCs/>
    </w:rPr>
  </w:style>
  <w:style w:type="character" w:customStyle="1" w:styleId="Heading1Char">
    <w:name w:val="Heading 1 Char"/>
    <w:link w:val="Heading1"/>
    <w:rsid w:val="00922025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32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35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2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288970">
                  <w:marLeft w:val="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57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6008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3766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138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83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399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213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258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31096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644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984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86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595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091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3961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688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ntwnhs.sharepoint.com/sites/Policies/Policies/Forms/AllItems.aspx?id=%2Fsites%2FPolicies%2FPolicies%2FClinical%2FPharmacological%20Therapies%20Policy%2FPGN%2008%20%2D%20Physical%20Health%20Monitoring%20of%20Patients%20Prescribed%20Antipsychotics%20and%20Other%20Psychotropic%20Medicines%2FPGN%20%2D%2008%20%2D%20App2%20%2D%20Medication%20Monitoring%20Under%2018%20yrs%20Prescribed%20Antipsychotics%2Epdf&amp;parent=%2Fsites%2FPolicies%2FPolicies%2FClinical%2FPharmacological%20Therapies%20Policy%2FPGN%2008%20%2D%20Physical%20Health%20Monitoring%20of%20Patients%20Prescribed%20Antipsychotics%20and%20Other%20Psychotropic%20Medicines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ntwnhs.sharepoint.com/sites/Policies/Policies/Forms/AllItems.aspx?id=%2Fsites%2FPolicies%2FPolicies%2FClinical%2FPharmacological%20Therapies%20Policy%2FPGN%2008%20%2D%20Physical%20Health%20Monitoring%20of%20Patients%20Prescribed%20Antipsychotics%20and%20Other%20Psychotropic%20Medicines%2FPGN%20%2D%2008%20%2D%20App2%20%2D%20Medication%20Monitoring%20Under%2018%20yrs%20Prescribed%20Antipsychotics%2Epdf&amp;parent=%2Fsites%2FPolicies%2FPolicies%2FClinical%2FPharmacological%20Therapies%20Policy%2FPGN%2008%20%2D%20Physical%20Health%20Monitoring%20of%20Patients%20Prescribed%20Antipsychotics%20and%20Other%20Psychotropic%20Medicines" TargetMode="External"/><Relationship Id="rId17" Type="http://schemas.openxmlformats.org/officeDocument/2006/relationships/hyperlink" Target="https://ntwnhs.sharepoint.com/sites/Policies/Policies/Forms/AllItems.aspx?id=%2Fsites%2FPolicies%2FPolicies%2FClinical%2FPharmacological%20Therapies%20Policy%2FPGN%2010%20%2D%20Guidelines%20for%20the%20Use%20of%20High%2DDose%20Antipsychotic%20Therapy%2FPGN%20%2D%2010%20%2D%20App2%20%2D%20Additional%20Monitoring%20Requirements%20for%20HDAT%2Epdf&amp;parent=%2Fsites%2FPolicies%2FPolicies%2FClinical%2FPharmacological%20Therapies%20Policy%2FPGN%2010%20%2D%20Guidelines%20for%20the%20Use%20of%20High%2DDose%20Antipsychotic%20Therap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twnhs.sharepoint.com/sites/Policies/Policies/Forms/AllItems.aspx?id=%2Fsites%2FPolicies%2FPolicies%2FClinical%2FPharmacological%20Therapies%20Policy%2FPGN%2010%20%2D%20Guidelines%20for%20the%20Use%20of%20High%2DDose%20Antipsychotic%20Therapy%2FPGN%20%2D%2010%20%2D%20App2%20%2D%20Additional%20Monitoring%20Requirements%20for%20HDAT%2Epdf&amp;parent=%2Fsites%2FPolicies%2FPolicies%2FClinical%2FPharmacological%20Therapies%20Policy%2FPGN%2010%20%2D%20Guidelines%20for%20the%20Use%20of%20High%2DDose%20Antipsychotic%20Therapy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journals.sagepub.com/doi/pdf/10.1177/0269881107087976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journals.sagepub.com/doi/pdf/10.1177/0269881107087976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757B63A515264AA444EECB56CDCFBA" ma:contentTypeVersion="0" ma:contentTypeDescription="Create a new document." ma:contentTypeScope="" ma:versionID="6be2de18053a2d80f940e2978516e83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4D2BAAD-5053-4381-961C-0B9BF84085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EC543C-728D-46A2-A1F9-732301D96A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A049B4-23F5-4327-95B6-74F2641A4C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FB424D8-4F6F-4903-A7D0-8819E624AEA6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dcmitype/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2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TW NHS Trust</Company>
  <LinksUpToDate>false</LinksUpToDate>
  <CharactersWithSpaces>186</CharactersWithSpaces>
  <SharedDoc>false</SharedDoc>
  <HLinks>
    <vt:vector size="18" baseType="variant">
      <vt:variant>
        <vt:i4>4128886</vt:i4>
      </vt:variant>
      <vt:variant>
        <vt:i4>6</vt:i4>
      </vt:variant>
      <vt:variant>
        <vt:i4>0</vt:i4>
      </vt:variant>
      <vt:variant>
        <vt:i4>5</vt:i4>
      </vt:variant>
      <vt:variant>
        <vt:lpwstr>https://ntwnhs.sharepoint.com/sites/Policies/Policies/Forms/AllItems.aspx?id=%2Fsites%2FPolicies%2FPolicies%2FClinical%2FPharmacological%20Therapies%20Policy%2FPGN%2010%20%2D%20Guidelines%20for%20the%20Use%20of%20High%2DDose%20Antipsychotic%20Therapy%2FPGN%20%2D%2010%20%2D%20App2%20%2D%20Additional%20Monitoring%20Requirements%20for%20HDAT%2Epdf&amp;parent=%2Fsites%2FPolicies%2FPolicies%2FClinical%2FPharmacological%20Therapies%20Policy%2FPGN%2010%20%2D%20Guidelines%20for%20the%20Use%20of%20High%2DDose%20Antipsychotic%20Therapy</vt:lpwstr>
      </vt:variant>
      <vt:variant>
        <vt:lpwstr/>
      </vt:variant>
      <vt:variant>
        <vt:i4>1769546</vt:i4>
      </vt:variant>
      <vt:variant>
        <vt:i4>3</vt:i4>
      </vt:variant>
      <vt:variant>
        <vt:i4>0</vt:i4>
      </vt:variant>
      <vt:variant>
        <vt:i4>5</vt:i4>
      </vt:variant>
      <vt:variant>
        <vt:lpwstr>https://journals.sagepub.com/doi/pdf/10.1177/0269881107087976</vt:lpwstr>
      </vt:variant>
      <vt:variant>
        <vt:lpwstr/>
      </vt:variant>
      <vt:variant>
        <vt:i4>7340079</vt:i4>
      </vt:variant>
      <vt:variant>
        <vt:i4>0</vt:i4>
      </vt:variant>
      <vt:variant>
        <vt:i4>0</vt:i4>
      </vt:variant>
      <vt:variant>
        <vt:i4>5</vt:i4>
      </vt:variant>
      <vt:variant>
        <vt:lpwstr>https://ntwnhs.sharepoint.com/sites/Policies/Policies/Forms/AllItems.aspx?id=%2Fsites%2FPolicies%2FPolicies%2FClinical%2FPharmacological%20Therapies%20Policy%2FPGN%2008%20%2D%20Physical%20Health%20Monitoring%20of%20Patients%20Prescribed%20Antipsychotics%20and%20Other%20Psychotropic%20Medicines%2FPGN%20%2D%2008%20%2D%20App2%20%2D%20Medication%20Monitoring%20Under%2018%20yrs%20Prescribed%20Antipsychotics%2Epdf&amp;parent=%2Fsites%2FPolicies%2FPolicies%2FClinical%2FPharmacological%20Therapies%20Policy%2FPGN%2008%20%2D%20Physical%20Health%20Monitoring%20of%20Patients%20Prescribed%20Antipsychotics%20and%20Other%20Psychotropic%20Medicin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bowman</dc:creator>
  <cp:keywords/>
  <cp:lastModifiedBy>Sykes, Joanne (She/Her/Hers) (Safety &amp; Trust Innovation)</cp:lastModifiedBy>
  <cp:revision>20</cp:revision>
  <cp:lastPrinted>2024-01-24T11:20:00Z</cp:lastPrinted>
  <dcterms:created xsi:type="dcterms:W3CDTF">2024-01-16T15:15:00Z</dcterms:created>
  <dcterms:modified xsi:type="dcterms:W3CDTF">2025-12-05T10:58:00Z</dcterms:modified>
</cp:coreProperties>
</file>